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E999889" w14:textId="29C78D1F" w:rsidR="009A43D6" w:rsidRPr="003F15A7" w:rsidRDefault="00DB1C40" w:rsidP="009A43D6">
      <w:pPr>
        <w:suppressAutoHyphens/>
        <w:autoSpaceDE w:val="0"/>
        <w:spacing w:after="0" w:line="240" w:lineRule="auto"/>
        <w:ind w:left="-142"/>
        <w:contextualSpacing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ar-SA"/>
        </w:rPr>
      </w:pPr>
      <w:r w:rsidRPr="003F15A7"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ar-SA"/>
        </w:rPr>
        <w:t xml:space="preserve">Curriculum Vitae </w:t>
      </w:r>
    </w:p>
    <w:p w14:paraId="677DB673" w14:textId="77777777" w:rsidR="00DB1C40" w:rsidRPr="003F15A7" w:rsidRDefault="00DB1C40" w:rsidP="009A43D6">
      <w:pPr>
        <w:suppressAutoHyphens/>
        <w:autoSpaceDE w:val="0"/>
        <w:spacing w:after="0" w:line="240" w:lineRule="auto"/>
        <w:ind w:left="-142"/>
        <w:contextualSpacing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ar-SA"/>
        </w:rPr>
      </w:pPr>
    </w:p>
    <w:p w14:paraId="03CDC68D" w14:textId="42A6D943" w:rsidR="00973434" w:rsidRPr="003F15A7" w:rsidRDefault="009A43D6" w:rsidP="009A43D6">
      <w:pPr>
        <w:suppressAutoHyphens/>
        <w:autoSpaceDE w:val="0"/>
        <w:spacing w:after="0" w:line="240" w:lineRule="auto"/>
        <w:ind w:left="-142"/>
        <w:contextualSpacing/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GB" w:eastAsia="ar-SA"/>
        </w:rPr>
      </w:pPr>
      <w:r w:rsidRPr="003F15A7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GB" w:eastAsia="ar-SA"/>
        </w:rPr>
        <w:t>PhD Programme in Biotechnological, Biocomputational, Pharmaceutical and Pharmacological Sciences</w:t>
      </w:r>
    </w:p>
    <w:p w14:paraId="0846B358" w14:textId="77777777" w:rsidR="00973434" w:rsidRPr="003F15A7" w:rsidRDefault="00973434" w:rsidP="00973434">
      <w:pPr>
        <w:suppressAutoHyphens/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en-GB" w:eastAsia="ar-SA"/>
        </w:rPr>
      </w:pPr>
    </w:p>
    <w:p w14:paraId="0117A789" w14:textId="77777777" w:rsidR="00973434" w:rsidRPr="003F15A7" w:rsidRDefault="00973434" w:rsidP="00973434">
      <w:pPr>
        <w:suppressAutoHyphens/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en-GB" w:eastAsia="ar-SA"/>
        </w:rPr>
      </w:pPr>
    </w:p>
    <w:p w14:paraId="3042625E" w14:textId="77777777" w:rsidR="00320FB0" w:rsidRPr="003F15A7" w:rsidRDefault="00320FB0" w:rsidP="000822F6">
      <w:pPr>
        <w:suppressAutoHyphens/>
        <w:spacing w:after="0" w:line="240" w:lineRule="auto"/>
        <w:ind w:right="113"/>
        <w:rPr>
          <w:rFonts w:ascii="Times New Roman" w:eastAsia="Times New Roman" w:hAnsi="Times New Roman" w:cs="Times New Roman"/>
          <w:b/>
          <w:sz w:val="24"/>
          <w:szCs w:val="20"/>
          <w:u w:val="single"/>
          <w:lang w:val="en-GB" w:eastAsia="ar-SA"/>
        </w:rPr>
      </w:pPr>
      <w:r w:rsidRPr="003F15A7">
        <w:rPr>
          <w:rFonts w:ascii="Times New Roman" w:eastAsia="Times New Roman" w:hAnsi="Times New Roman" w:cs="Times New Roman"/>
          <w:b/>
          <w:sz w:val="24"/>
          <w:szCs w:val="20"/>
          <w:u w:val="single"/>
          <w:lang w:val="en-GB" w:eastAsia="ar-SA"/>
        </w:rPr>
        <w:t>Personal information</w:t>
      </w:r>
    </w:p>
    <w:tbl>
      <w:tblPr>
        <w:tblW w:w="10052" w:type="dxa"/>
        <w:tblInd w:w="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40" w:type="dxa"/>
          <w:left w:w="0" w:type="dxa"/>
          <w:bottom w:w="40" w:type="dxa"/>
          <w:right w:w="0" w:type="dxa"/>
        </w:tblCellMar>
        <w:tblLook w:val="0000" w:firstRow="0" w:lastRow="0" w:firstColumn="0" w:lastColumn="0" w:noHBand="0" w:noVBand="0"/>
      </w:tblPr>
      <w:tblGrid>
        <w:gridCol w:w="3531"/>
        <w:gridCol w:w="6521"/>
      </w:tblGrid>
      <w:tr w:rsidR="00973434" w:rsidRPr="003F15A7" w14:paraId="69B1B7BD" w14:textId="77777777" w:rsidTr="00004044">
        <w:trPr>
          <w:cantSplit/>
        </w:trPr>
        <w:tc>
          <w:tcPr>
            <w:tcW w:w="3531" w:type="dxa"/>
          </w:tcPr>
          <w:p w14:paraId="49FE3800" w14:textId="77777777" w:rsidR="00973434" w:rsidRPr="003F15A7" w:rsidRDefault="00973434" w:rsidP="00973434">
            <w:pPr>
              <w:suppressAutoHyphens/>
              <w:spacing w:after="0" w:line="240" w:lineRule="auto"/>
              <w:ind w:left="113" w:right="113"/>
              <w:jc w:val="right"/>
              <w:rPr>
                <w:rFonts w:ascii="Times New Roman" w:eastAsia="Times New Roman" w:hAnsi="Times New Roman" w:cs="Times New Roman"/>
                <w:szCs w:val="20"/>
                <w:lang w:val="en-GB" w:eastAsia="ar-SA"/>
              </w:rPr>
            </w:pPr>
            <w:r w:rsidRPr="003F15A7">
              <w:rPr>
                <w:rFonts w:ascii="Times New Roman" w:eastAsia="Times New Roman" w:hAnsi="Times New Roman" w:cs="Times New Roman"/>
                <w:szCs w:val="20"/>
                <w:lang w:val="en-GB" w:eastAsia="ar-SA"/>
              </w:rPr>
              <w:t xml:space="preserve">First name(s) / Surname(s) </w:t>
            </w:r>
          </w:p>
        </w:tc>
        <w:tc>
          <w:tcPr>
            <w:tcW w:w="6521" w:type="dxa"/>
          </w:tcPr>
          <w:p w14:paraId="38B743D3" w14:textId="798B776F" w:rsidR="00973434" w:rsidRPr="003F15A7" w:rsidRDefault="00973434" w:rsidP="00973434">
            <w:pPr>
              <w:suppressAutoHyphens/>
              <w:spacing w:after="0" w:line="240" w:lineRule="auto"/>
              <w:ind w:left="113" w:right="113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</w:p>
        </w:tc>
      </w:tr>
      <w:tr w:rsidR="00973434" w:rsidRPr="003F15A7" w14:paraId="1BC86BD5" w14:textId="77777777" w:rsidTr="00004044">
        <w:trPr>
          <w:cantSplit/>
        </w:trPr>
        <w:tc>
          <w:tcPr>
            <w:tcW w:w="3531" w:type="dxa"/>
          </w:tcPr>
          <w:p w14:paraId="47E982AE" w14:textId="77777777" w:rsidR="00973434" w:rsidRPr="003F15A7" w:rsidRDefault="00973434" w:rsidP="00973434">
            <w:pPr>
              <w:suppressAutoHyphens/>
              <w:spacing w:after="0" w:line="240" w:lineRule="auto"/>
              <w:ind w:left="113" w:right="113"/>
              <w:jc w:val="right"/>
              <w:textAlignment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  <w:r w:rsidRPr="003F15A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  <w:t>Nationality</w:t>
            </w:r>
          </w:p>
        </w:tc>
        <w:tc>
          <w:tcPr>
            <w:tcW w:w="6521" w:type="dxa"/>
          </w:tcPr>
          <w:p w14:paraId="64473BA7" w14:textId="77777777" w:rsidR="00973434" w:rsidRPr="003F15A7" w:rsidRDefault="00973434" w:rsidP="00973434">
            <w:pPr>
              <w:suppressAutoHyphens/>
              <w:spacing w:after="0" w:line="240" w:lineRule="auto"/>
              <w:ind w:left="113" w:right="113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</w:p>
        </w:tc>
      </w:tr>
      <w:tr w:rsidR="00973434" w:rsidRPr="003F15A7" w14:paraId="119B672F" w14:textId="77777777" w:rsidTr="0084799E">
        <w:trPr>
          <w:cantSplit/>
        </w:trPr>
        <w:tc>
          <w:tcPr>
            <w:tcW w:w="3531" w:type="dxa"/>
          </w:tcPr>
          <w:p w14:paraId="38C44E9E" w14:textId="0B73C6F9" w:rsidR="0084799E" w:rsidRPr="003F15A7" w:rsidRDefault="00973434" w:rsidP="0084799E">
            <w:pPr>
              <w:suppressAutoHyphens/>
              <w:spacing w:after="0" w:line="240" w:lineRule="auto"/>
              <w:ind w:left="113" w:right="113"/>
              <w:jc w:val="right"/>
              <w:textAlignment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  <w:r w:rsidRPr="003F15A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  <w:t>Date of birth</w:t>
            </w:r>
            <w:r w:rsidR="00320FB0" w:rsidRPr="003F15A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  <w:t xml:space="preserve"> </w:t>
            </w:r>
            <w:r w:rsidRPr="003F15A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  <w:t>[day, month, year]</w:t>
            </w:r>
          </w:p>
        </w:tc>
        <w:tc>
          <w:tcPr>
            <w:tcW w:w="6521" w:type="dxa"/>
          </w:tcPr>
          <w:p w14:paraId="5E08C5DC" w14:textId="77777777" w:rsidR="00973434" w:rsidRPr="003F15A7" w:rsidRDefault="00973434" w:rsidP="00973434">
            <w:pPr>
              <w:suppressAutoHyphens/>
              <w:spacing w:after="0" w:line="240" w:lineRule="auto"/>
              <w:ind w:left="113" w:right="113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</w:p>
        </w:tc>
      </w:tr>
      <w:tr w:rsidR="0084799E" w:rsidRPr="003F15A7" w14:paraId="5E3748CC" w14:textId="77777777" w:rsidTr="00004044">
        <w:trPr>
          <w:cantSplit/>
        </w:trPr>
        <w:tc>
          <w:tcPr>
            <w:tcW w:w="3531" w:type="dxa"/>
            <w:tcBorders>
              <w:bottom w:val="single" w:sz="4" w:space="0" w:color="auto"/>
            </w:tcBorders>
          </w:tcPr>
          <w:p w14:paraId="5289BB9D" w14:textId="17E3BCB7" w:rsidR="0084799E" w:rsidRPr="003F15A7" w:rsidRDefault="0084799E" w:rsidP="0084799E">
            <w:pPr>
              <w:suppressAutoHyphens/>
              <w:spacing w:after="0" w:line="240" w:lineRule="auto"/>
              <w:ind w:left="113" w:right="113"/>
              <w:jc w:val="right"/>
              <w:textAlignment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  <w:r w:rsidRPr="003F15A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  <w:t>Gender</w:t>
            </w:r>
          </w:p>
        </w:tc>
        <w:tc>
          <w:tcPr>
            <w:tcW w:w="6521" w:type="dxa"/>
            <w:tcBorders>
              <w:bottom w:val="single" w:sz="4" w:space="0" w:color="auto"/>
            </w:tcBorders>
          </w:tcPr>
          <w:p w14:paraId="08EF4503" w14:textId="77777777" w:rsidR="0084799E" w:rsidRPr="003F15A7" w:rsidRDefault="0084799E" w:rsidP="00973434">
            <w:pPr>
              <w:suppressAutoHyphens/>
              <w:spacing w:after="0" w:line="240" w:lineRule="auto"/>
              <w:ind w:left="113" w:right="113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</w:p>
        </w:tc>
      </w:tr>
    </w:tbl>
    <w:p w14:paraId="36A97761" w14:textId="77777777" w:rsidR="00320FB0" w:rsidRPr="003F15A7" w:rsidRDefault="00320FB0" w:rsidP="00320FB0">
      <w:pPr>
        <w:suppressAutoHyphens/>
        <w:spacing w:after="0" w:line="240" w:lineRule="auto"/>
        <w:ind w:right="113"/>
        <w:textAlignment w:val="center"/>
        <w:rPr>
          <w:rFonts w:ascii="Times New Roman" w:eastAsia="Times New Roman" w:hAnsi="Times New Roman" w:cs="Times New Roman"/>
          <w:b/>
          <w:sz w:val="24"/>
          <w:szCs w:val="20"/>
          <w:lang w:val="en-GB" w:eastAsia="ar-SA"/>
        </w:rPr>
      </w:pPr>
    </w:p>
    <w:p w14:paraId="498F995E" w14:textId="1572B37B" w:rsidR="00E1448E" w:rsidRPr="003F15A7" w:rsidRDefault="00320FB0" w:rsidP="00320FB0">
      <w:pPr>
        <w:suppressAutoHyphens/>
        <w:spacing w:after="0" w:line="240" w:lineRule="auto"/>
        <w:ind w:right="113"/>
        <w:textAlignment w:val="center"/>
        <w:rPr>
          <w:rFonts w:ascii="Times New Roman" w:eastAsia="Times New Roman" w:hAnsi="Times New Roman" w:cs="Times New Roman"/>
          <w:b/>
          <w:sz w:val="24"/>
          <w:szCs w:val="20"/>
          <w:u w:val="single"/>
          <w:lang w:val="en-GB" w:eastAsia="ar-SA"/>
        </w:rPr>
      </w:pPr>
      <w:r w:rsidRPr="003F15A7">
        <w:rPr>
          <w:rFonts w:ascii="Times New Roman" w:eastAsia="Times New Roman" w:hAnsi="Times New Roman" w:cs="Times New Roman"/>
          <w:b/>
          <w:sz w:val="24"/>
          <w:szCs w:val="20"/>
          <w:u w:val="single"/>
          <w:lang w:val="en-GB" w:eastAsia="ar-SA"/>
        </w:rPr>
        <w:t xml:space="preserve">University Education </w:t>
      </w:r>
    </w:p>
    <w:p w14:paraId="08E59713" w14:textId="7B72AFCF" w:rsidR="00004044" w:rsidRPr="003F15A7" w:rsidRDefault="00004044" w:rsidP="00FF2DE1">
      <w:pPr>
        <w:suppressAutoHyphens/>
        <w:spacing w:after="0" w:line="240" w:lineRule="auto"/>
        <w:ind w:left="13" w:right="113"/>
        <w:rPr>
          <w:rFonts w:ascii="Times New Roman" w:eastAsia="Times New Roman" w:hAnsi="Times New Roman" w:cs="Times New Roman"/>
          <w:b/>
          <w:sz w:val="24"/>
          <w:szCs w:val="20"/>
          <w:lang w:val="en-GB" w:eastAsia="ar-SA"/>
        </w:rPr>
      </w:pPr>
    </w:p>
    <w:p w14:paraId="7ADB367D" w14:textId="3E71F99C" w:rsidR="00004044" w:rsidRPr="003F15A7" w:rsidRDefault="00004044" w:rsidP="00004044">
      <w:pPr>
        <w:suppressAutoHyphens/>
        <w:spacing w:after="0" w:line="240" w:lineRule="auto"/>
        <w:ind w:right="113"/>
        <w:textAlignment w:val="center"/>
        <w:rPr>
          <w:rFonts w:ascii="Times New Roman" w:eastAsia="Times New Roman" w:hAnsi="Times New Roman" w:cs="Times New Roman"/>
          <w:i/>
          <w:iCs/>
          <w:sz w:val="20"/>
          <w:szCs w:val="20"/>
          <w:lang w:val="en-GB" w:eastAsia="ar-SA"/>
        </w:rPr>
      </w:pPr>
      <w:r w:rsidRPr="003F15A7">
        <w:rPr>
          <w:rFonts w:ascii="Times New Roman" w:eastAsia="Times New Roman" w:hAnsi="Times New Roman" w:cs="Times New Roman"/>
          <w:b/>
          <w:i/>
          <w:iCs/>
          <w:sz w:val="24"/>
          <w:szCs w:val="20"/>
          <w:lang w:val="en-GB" w:eastAsia="ar-SA"/>
        </w:rPr>
        <w:t xml:space="preserve">Master (2-years) </w:t>
      </w:r>
    </w:p>
    <w:tbl>
      <w:tblPr>
        <w:tblW w:w="10052" w:type="dxa"/>
        <w:tblInd w:w="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40" w:type="dxa"/>
          <w:left w:w="0" w:type="dxa"/>
          <w:bottom w:w="40" w:type="dxa"/>
          <w:right w:w="0" w:type="dxa"/>
        </w:tblCellMar>
        <w:tblLook w:val="0000" w:firstRow="0" w:lastRow="0" w:firstColumn="0" w:lastColumn="0" w:noHBand="0" w:noVBand="0"/>
      </w:tblPr>
      <w:tblGrid>
        <w:gridCol w:w="3497"/>
        <w:gridCol w:w="1168"/>
        <w:gridCol w:w="1276"/>
        <w:gridCol w:w="1843"/>
        <w:gridCol w:w="2268"/>
      </w:tblGrid>
      <w:tr w:rsidR="00004044" w:rsidRPr="003F15A7" w14:paraId="3D825BF9" w14:textId="77777777" w:rsidTr="33FA747F">
        <w:trPr>
          <w:cantSplit/>
        </w:trPr>
        <w:tc>
          <w:tcPr>
            <w:tcW w:w="3497" w:type="dxa"/>
          </w:tcPr>
          <w:p w14:paraId="46C64515" w14:textId="6FBCE510" w:rsidR="00004044" w:rsidRPr="003F15A7" w:rsidRDefault="00004044" w:rsidP="00FF2DE1">
            <w:pPr>
              <w:suppressAutoHyphens/>
              <w:spacing w:after="0" w:line="240" w:lineRule="auto"/>
              <w:ind w:left="113" w:right="113"/>
              <w:jc w:val="right"/>
              <w:textAlignment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  <w:r w:rsidRPr="003F15A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  <w:t>Dates (start -end or planned end)</w:t>
            </w:r>
          </w:p>
        </w:tc>
        <w:tc>
          <w:tcPr>
            <w:tcW w:w="6555" w:type="dxa"/>
            <w:gridSpan w:val="4"/>
          </w:tcPr>
          <w:p w14:paraId="3F551138" w14:textId="77777777" w:rsidR="00004044" w:rsidRPr="003F15A7" w:rsidRDefault="00004044" w:rsidP="00FF2DE1">
            <w:pPr>
              <w:suppressAutoHyphens/>
              <w:spacing w:after="0" w:line="240" w:lineRule="auto"/>
              <w:ind w:left="6801" w:right="113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</w:p>
        </w:tc>
      </w:tr>
      <w:tr w:rsidR="00DB7653" w:rsidRPr="003F15A7" w14:paraId="74C2F129" w14:textId="77777777" w:rsidTr="33FA747F">
        <w:trPr>
          <w:cantSplit/>
          <w:trHeight w:val="249"/>
        </w:trPr>
        <w:tc>
          <w:tcPr>
            <w:tcW w:w="3497" w:type="dxa"/>
          </w:tcPr>
          <w:p w14:paraId="4D0F3600" w14:textId="61E74728" w:rsidR="00DB7653" w:rsidRPr="003F15A7" w:rsidRDefault="00DB7653" w:rsidP="00DB7653">
            <w:pPr>
              <w:suppressAutoHyphens/>
              <w:spacing w:after="0" w:line="240" w:lineRule="auto"/>
              <w:ind w:left="113" w:right="113"/>
              <w:jc w:val="right"/>
              <w:textAlignment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  <w:r w:rsidRPr="003F15A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  <w:t xml:space="preserve">Awarding institution </w:t>
            </w:r>
          </w:p>
        </w:tc>
        <w:tc>
          <w:tcPr>
            <w:tcW w:w="6555" w:type="dxa"/>
            <w:gridSpan w:val="4"/>
          </w:tcPr>
          <w:p w14:paraId="5B976FF8" w14:textId="77777777" w:rsidR="00DB7653" w:rsidRPr="003F15A7" w:rsidRDefault="00DB7653" w:rsidP="00DB7653">
            <w:pPr>
              <w:suppressAutoHyphens/>
              <w:spacing w:after="0" w:line="240" w:lineRule="auto"/>
              <w:ind w:left="113" w:right="113"/>
              <w:textAlignment w:val="center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</w:pPr>
            <w:r w:rsidRPr="003F15A7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  <w:t>(e.g. University of Bologna - Italy)</w:t>
            </w:r>
          </w:p>
          <w:p w14:paraId="5BAF725B" w14:textId="77777777" w:rsidR="00DB7653" w:rsidRPr="003F15A7" w:rsidRDefault="00DB7653" w:rsidP="00DB7653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</w:p>
        </w:tc>
      </w:tr>
      <w:tr w:rsidR="00004044" w:rsidRPr="003F15A7" w14:paraId="3875E5C9" w14:textId="77777777" w:rsidTr="33FA747F">
        <w:trPr>
          <w:cantSplit/>
          <w:trHeight w:val="344"/>
        </w:trPr>
        <w:tc>
          <w:tcPr>
            <w:tcW w:w="3497" w:type="dxa"/>
          </w:tcPr>
          <w:p w14:paraId="75AAA582" w14:textId="77777777" w:rsidR="00004044" w:rsidRPr="003F15A7" w:rsidRDefault="00004044" w:rsidP="00FF2DE1">
            <w:pPr>
              <w:suppressAutoHyphens/>
              <w:spacing w:after="0" w:line="240" w:lineRule="auto"/>
              <w:ind w:left="113" w:right="113"/>
              <w:jc w:val="right"/>
              <w:textAlignment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  <w:r w:rsidRPr="003F15A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  <w:t xml:space="preserve">Title of qualification awarded </w:t>
            </w:r>
          </w:p>
        </w:tc>
        <w:tc>
          <w:tcPr>
            <w:tcW w:w="6555" w:type="dxa"/>
            <w:gridSpan w:val="4"/>
          </w:tcPr>
          <w:p w14:paraId="2E9C508F" w14:textId="077EE5A7" w:rsidR="00004044" w:rsidRPr="003F15A7" w:rsidRDefault="00004044" w:rsidP="00FF2DE1">
            <w:pPr>
              <w:suppressAutoHyphens/>
              <w:spacing w:after="0" w:line="240" w:lineRule="auto"/>
              <w:ind w:left="113" w:right="113"/>
              <w:textAlignment w:val="center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</w:pPr>
            <w:r w:rsidRPr="003F15A7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  <w:t>(e.g. MSc in Biology)</w:t>
            </w:r>
          </w:p>
          <w:p w14:paraId="3DCB39D1" w14:textId="77777777" w:rsidR="00004044" w:rsidRPr="003F15A7" w:rsidRDefault="00004044" w:rsidP="00FF2DE1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</w:p>
        </w:tc>
      </w:tr>
      <w:tr w:rsidR="00004044" w:rsidRPr="003F15A7" w14:paraId="223785BD" w14:textId="77777777" w:rsidTr="33FA747F">
        <w:trPr>
          <w:cantSplit/>
        </w:trPr>
        <w:tc>
          <w:tcPr>
            <w:tcW w:w="3497" w:type="dxa"/>
          </w:tcPr>
          <w:p w14:paraId="1DFD2836" w14:textId="77777777" w:rsidR="00004044" w:rsidRPr="003F15A7" w:rsidRDefault="00004044" w:rsidP="00FF2DE1">
            <w:pPr>
              <w:suppressAutoHyphens/>
              <w:spacing w:after="0" w:line="240" w:lineRule="auto"/>
              <w:ind w:left="113" w:right="113"/>
              <w:jc w:val="center"/>
              <w:textAlignment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ar-SA"/>
              </w:rPr>
            </w:pPr>
            <w:r w:rsidRPr="003F15A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ar-SA"/>
              </w:rPr>
              <w:t>Marks</w:t>
            </w:r>
          </w:p>
        </w:tc>
        <w:tc>
          <w:tcPr>
            <w:tcW w:w="1168" w:type="dxa"/>
          </w:tcPr>
          <w:p w14:paraId="13FC7171" w14:textId="77777777" w:rsidR="00004044" w:rsidRPr="003F15A7" w:rsidRDefault="00004044" w:rsidP="00FF2DE1">
            <w:pPr>
              <w:suppressAutoHyphens/>
              <w:spacing w:after="0" w:line="240" w:lineRule="auto"/>
              <w:ind w:right="113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ar-SA"/>
              </w:rPr>
            </w:pPr>
            <w:r w:rsidRPr="003F15A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ar-SA"/>
              </w:rPr>
              <w:t>YOUR mark</w:t>
            </w:r>
          </w:p>
        </w:tc>
        <w:tc>
          <w:tcPr>
            <w:tcW w:w="1276" w:type="dxa"/>
          </w:tcPr>
          <w:p w14:paraId="5698BD03" w14:textId="77777777" w:rsidR="00004044" w:rsidRPr="003F15A7" w:rsidRDefault="00004044" w:rsidP="00FF2DE1">
            <w:pPr>
              <w:suppressAutoHyphens/>
              <w:spacing w:after="0" w:line="240" w:lineRule="auto"/>
              <w:ind w:right="113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ar-SA"/>
              </w:rPr>
            </w:pPr>
            <w:r w:rsidRPr="003F15A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ar-SA"/>
              </w:rPr>
              <w:t>Minimum PASS mark</w:t>
            </w:r>
          </w:p>
        </w:tc>
        <w:tc>
          <w:tcPr>
            <w:tcW w:w="1843" w:type="dxa"/>
          </w:tcPr>
          <w:p w14:paraId="3C980870" w14:textId="77777777" w:rsidR="00004044" w:rsidRPr="003F15A7" w:rsidRDefault="00004044" w:rsidP="00FF2DE1">
            <w:pPr>
              <w:suppressAutoHyphens/>
              <w:spacing w:after="0" w:line="240" w:lineRule="auto"/>
              <w:ind w:right="113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ar-SA"/>
              </w:rPr>
            </w:pPr>
            <w:r w:rsidRPr="003F15A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ar-SA"/>
              </w:rPr>
              <w:t>Maximum mark</w:t>
            </w:r>
          </w:p>
        </w:tc>
        <w:tc>
          <w:tcPr>
            <w:tcW w:w="2268" w:type="dxa"/>
          </w:tcPr>
          <w:p w14:paraId="2F887D31" w14:textId="77777777" w:rsidR="00004044" w:rsidRPr="003F15A7" w:rsidRDefault="00004044" w:rsidP="00FF2DE1">
            <w:pPr>
              <w:suppressAutoHyphens/>
              <w:spacing w:after="0" w:line="240" w:lineRule="auto"/>
              <w:ind w:right="113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0"/>
                <w:szCs w:val="20"/>
                <w:lang w:val="en-GB" w:eastAsia="ar-SA"/>
              </w:rPr>
            </w:pPr>
            <w:r w:rsidRPr="003F15A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ar-SA"/>
              </w:rPr>
              <w:t>ECTS conversion (</w:t>
            </w:r>
            <w:r w:rsidRPr="003F15A7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0"/>
                <w:szCs w:val="20"/>
                <w:lang w:val="en-GB" w:eastAsia="ar-SA"/>
              </w:rPr>
              <w:t>if available)</w:t>
            </w:r>
          </w:p>
        </w:tc>
      </w:tr>
      <w:tr w:rsidR="00004044" w:rsidRPr="003F15A7" w14:paraId="147CF72C" w14:textId="77777777" w:rsidTr="33FA747F">
        <w:trPr>
          <w:cantSplit/>
        </w:trPr>
        <w:tc>
          <w:tcPr>
            <w:tcW w:w="3497" w:type="dxa"/>
          </w:tcPr>
          <w:p w14:paraId="47125B55" w14:textId="4726F7F9" w:rsidR="00004044" w:rsidRPr="003F15A7" w:rsidRDefault="00004044" w:rsidP="00FF2DE1">
            <w:pPr>
              <w:suppressAutoHyphens/>
              <w:spacing w:after="0" w:line="240" w:lineRule="auto"/>
              <w:ind w:left="113" w:right="113"/>
              <w:jc w:val="right"/>
              <w:textAlignment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  <w:r w:rsidRPr="003F15A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  <w:t>Final grade (if available)</w:t>
            </w:r>
          </w:p>
        </w:tc>
        <w:tc>
          <w:tcPr>
            <w:tcW w:w="1168" w:type="dxa"/>
          </w:tcPr>
          <w:p w14:paraId="2646A425" w14:textId="77777777" w:rsidR="00004044" w:rsidRPr="003F15A7" w:rsidRDefault="00004044" w:rsidP="00FF2DE1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</w:pPr>
          </w:p>
        </w:tc>
        <w:tc>
          <w:tcPr>
            <w:tcW w:w="1276" w:type="dxa"/>
          </w:tcPr>
          <w:p w14:paraId="7F13F83A" w14:textId="77777777" w:rsidR="00004044" w:rsidRPr="003F15A7" w:rsidRDefault="00004044" w:rsidP="00FF2DE1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</w:pPr>
          </w:p>
        </w:tc>
        <w:tc>
          <w:tcPr>
            <w:tcW w:w="1843" w:type="dxa"/>
          </w:tcPr>
          <w:p w14:paraId="3C26D2A4" w14:textId="77777777" w:rsidR="00004044" w:rsidRPr="003F15A7" w:rsidRDefault="00004044" w:rsidP="00FF2DE1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</w:pPr>
          </w:p>
        </w:tc>
        <w:tc>
          <w:tcPr>
            <w:tcW w:w="2268" w:type="dxa"/>
          </w:tcPr>
          <w:p w14:paraId="386BA3F0" w14:textId="77777777" w:rsidR="00004044" w:rsidRPr="003F15A7" w:rsidRDefault="00004044" w:rsidP="00FF2DE1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</w:pPr>
          </w:p>
        </w:tc>
      </w:tr>
      <w:tr w:rsidR="00004044" w:rsidRPr="003F15A7" w14:paraId="433DE7F0" w14:textId="77777777" w:rsidTr="33FA747F">
        <w:trPr>
          <w:cantSplit/>
        </w:trPr>
        <w:tc>
          <w:tcPr>
            <w:tcW w:w="3497" w:type="dxa"/>
          </w:tcPr>
          <w:p w14:paraId="19230351" w14:textId="0F81B00E" w:rsidR="00004044" w:rsidRPr="003F15A7" w:rsidRDefault="00004044" w:rsidP="00FF2DE1">
            <w:pPr>
              <w:suppressAutoHyphens/>
              <w:spacing w:after="0" w:line="240" w:lineRule="auto"/>
              <w:ind w:left="113" w:right="113"/>
              <w:jc w:val="right"/>
              <w:textAlignment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  <w:r w:rsidRPr="003F15A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  <w:t>Weighted average of the exams (if you are yet to obtain your degree)</w:t>
            </w:r>
          </w:p>
        </w:tc>
        <w:tc>
          <w:tcPr>
            <w:tcW w:w="1168" w:type="dxa"/>
          </w:tcPr>
          <w:p w14:paraId="6F42F3F8" w14:textId="77777777" w:rsidR="00004044" w:rsidRPr="003F15A7" w:rsidRDefault="00004044" w:rsidP="00FF2DE1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</w:pPr>
          </w:p>
        </w:tc>
        <w:tc>
          <w:tcPr>
            <w:tcW w:w="1276" w:type="dxa"/>
          </w:tcPr>
          <w:p w14:paraId="76965E1D" w14:textId="77777777" w:rsidR="00004044" w:rsidRPr="003F15A7" w:rsidRDefault="00004044" w:rsidP="00FF2DE1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</w:pPr>
          </w:p>
        </w:tc>
        <w:tc>
          <w:tcPr>
            <w:tcW w:w="1843" w:type="dxa"/>
          </w:tcPr>
          <w:p w14:paraId="01A56378" w14:textId="77777777" w:rsidR="00004044" w:rsidRPr="003F15A7" w:rsidRDefault="00004044" w:rsidP="00FF2DE1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</w:pPr>
          </w:p>
        </w:tc>
        <w:tc>
          <w:tcPr>
            <w:tcW w:w="2268" w:type="dxa"/>
          </w:tcPr>
          <w:p w14:paraId="40E5997B" w14:textId="77777777" w:rsidR="00004044" w:rsidRPr="003F15A7" w:rsidRDefault="00004044" w:rsidP="00FF2DE1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</w:pPr>
          </w:p>
        </w:tc>
      </w:tr>
      <w:tr w:rsidR="00004044" w:rsidRPr="003F15A7" w14:paraId="7FA7F268" w14:textId="77777777" w:rsidTr="33FA747F">
        <w:trPr>
          <w:cantSplit/>
        </w:trPr>
        <w:tc>
          <w:tcPr>
            <w:tcW w:w="3497" w:type="dxa"/>
            <w:tcBorders>
              <w:bottom w:val="single" w:sz="4" w:space="0" w:color="auto"/>
            </w:tcBorders>
          </w:tcPr>
          <w:p w14:paraId="38F7C8D7" w14:textId="05489211" w:rsidR="00004044" w:rsidRPr="003F15A7" w:rsidRDefault="00004044" w:rsidP="00FF2DE1">
            <w:pPr>
              <w:suppressAutoHyphens/>
              <w:spacing w:after="0" w:line="240" w:lineRule="auto"/>
              <w:ind w:left="113" w:right="113"/>
              <w:jc w:val="right"/>
              <w:textAlignment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  <w:r w:rsidRPr="003F15A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  <w:t>Title and topic of the Master’s Thesis</w:t>
            </w:r>
          </w:p>
          <w:p w14:paraId="14E0B41A" w14:textId="77777777" w:rsidR="00004044" w:rsidRPr="003F15A7" w:rsidRDefault="00004044" w:rsidP="00FF2DE1">
            <w:pPr>
              <w:suppressAutoHyphens/>
              <w:spacing w:after="0" w:line="240" w:lineRule="auto"/>
              <w:ind w:left="113" w:right="113"/>
              <w:jc w:val="right"/>
              <w:textAlignment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</w:p>
        </w:tc>
        <w:tc>
          <w:tcPr>
            <w:tcW w:w="6555" w:type="dxa"/>
            <w:gridSpan w:val="4"/>
          </w:tcPr>
          <w:p w14:paraId="0B6A14AD" w14:textId="77777777" w:rsidR="00004044" w:rsidRPr="003F15A7" w:rsidRDefault="00004044" w:rsidP="00FF2DE1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</w:p>
        </w:tc>
      </w:tr>
    </w:tbl>
    <w:p w14:paraId="79CF9BEC" w14:textId="2C9D932A" w:rsidR="00004044" w:rsidRPr="003F15A7" w:rsidRDefault="00004044" w:rsidP="00FF2DE1">
      <w:pPr>
        <w:suppressAutoHyphens/>
        <w:spacing w:after="0" w:line="240" w:lineRule="auto"/>
        <w:ind w:left="13" w:right="113"/>
        <w:rPr>
          <w:rFonts w:ascii="Times New Roman" w:eastAsia="Times New Roman" w:hAnsi="Times New Roman" w:cs="Times New Roman"/>
          <w:b/>
          <w:sz w:val="24"/>
          <w:szCs w:val="20"/>
          <w:lang w:val="en-GB" w:eastAsia="ar-SA"/>
        </w:rPr>
      </w:pPr>
    </w:p>
    <w:p w14:paraId="426C9AD4" w14:textId="4EC9C6B4" w:rsidR="00004044" w:rsidRPr="003F15A7" w:rsidRDefault="00004044" w:rsidP="00004044">
      <w:pPr>
        <w:suppressAutoHyphens/>
        <w:spacing w:after="0" w:line="240" w:lineRule="auto"/>
        <w:ind w:right="113"/>
        <w:textAlignment w:val="center"/>
        <w:rPr>
          <w:rFonts w:ascii="Times New Roman" w:eastAsia="Times New Roman" w:hAnsi="Times New Roman" w:cs="Times New Roman"/>
          <w:i/>
          <w:iCs/>
          <w:sz w:val="20"/>
          <w:szCs w:val="20"/>
          <w:lang w:val="en-GB" w:eastAsia="ar-SA"/>
        </w:rPr>
      </w:pPr>
      <w:r w:rsidRPr="003F15A7">
        <w:rPr>
          <w:rFonts w:ascii="Times New Roman" w:eastAsia="Times New Roman" w:hAnsi="Times New Roman" w:cs="Times New Roman"/>
          <w:b/>
          <w:i/>
          <w:iCs/>
          <w:sz w:val="24"/>
          <w:szCs w:val="20"/>
          <w:lang w:val="en-GB" w:eastAsia="ar-SA"/>
        </w:rPr>
        <w:t xml:space="preserve">Master (5-years / Single cycle) </w:t>
      </w:r>
    </w:p>
    <w:tbl>
      <w:tblPr>
        <w:tblW w:w="10052" w:type="dxa"/>
        <w:tblInd w:w="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40" w:type="dxa"/>
          <w:left w:w="0" w:type="dxa"/>
          <w:bottom w:w="40" w:type="dxa"/>
          <w:right w:w="0" w:type="dxa"/>
        </w:tblCellMar>
        <w:tblLook w:val="0000" w:firstRow="0" w:lastRow="0" w:firstColumn="0" w:lastColumn="0" w:noHBand="0" w:noVBand="0"/>
      </w:tblPr>
      <w:tblGrid>
        <w:gridCol w:w="3497"/>
        <w:gridCol w:w="1168"/>
        <w:gridCol w:w="1276"/>
        <w:gridCol w:w="1843"/>
        <w:gridCol w:w="2268"/>
      </w:tblGrid>
      <w:tr w:rsidR="00004044" w:rsidRPr="003F15A7" w14:paraId="1BFBB33D" w14:textId="77777777" w:rsidTr="33FA747F">
        <w:trPr>
          <w:cantSplit/>
        </w:trPr>
        <w:tc>
          <w:tcPr>
            <w:tcW w:w="3497" w:type="dxa"/>
          </w:tcPr>
          <w:p w14:paraId="5B7C7CB3" w14:textId="77777777" w:rsidR="00004044" w:rsidRPr="003F15A7" w:rsidRDefault="00004044" w:rsidP="00FF2DE1">
            <w:pPr>
              <w:suppressAutoHyphens/>
              <w:spacing w:after="0" w:line="240" w:lineRule="auto"/>
              <w:ind w:left="113" w:right="113"/>
              <w:jc w:val="right"/>
              <w:textAlignment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  <w:r w:rsidRPr="003F15A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  <w:t>Dates (start -end or planned end)</w:t>
            </w:r>
          </w:p>
        </w:tc>
        <w:tc>
          <w:tcPr>
            <w:tcW w:w="6555" w:type="dxa"/>
            <w:gridSpan w:val="4"/>
          </w:tcPr>
          <w:p w14:paraId="51C8B605" w14:textId="77777777" w:rsidR="00004044" w:rsidRPr="003F15A7" w:rsidRDefault="00004044" w:rsidP="00FF2DE1">
            <w:pPr>
              <w:suppressAutoHyphens/>
              <w:spacing w:after="0" w:line="240" w:lineRule="auto"/>
              <w:ind w:left="6801" w:right="113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</w:p>
        </w:tc>
      </w:tr>
      <w:tr w:rsidR="00DB7653" w:rsidRPr="003F15A7" w14:paraId="41A83415" w14:textId="77777777" w:rsidTr="33FA747F">
        <w:trPr>
          <w:cantSplit/>
          <w:trHeight w:val="203"/>
        </w:trPr>
        <w:tc>
          <w:tcPr>
            <w:tcW w:w="3497" w:type="dxa"/>
          </w:tcPr>
          <w:p w14:paraId="2217E156" w14:textId="1BEE3811" w:rsidR="00DB7653" w:rsidRPr="003F15A7" w:rsidRDefault="00DB7653" w:rsidP="00DB7653">
            <w:pPr>
              <w:suppressAutoHyphens/>
              <w:spacing w:after="0" w:line="240" w:lineRule="auto"/>
              <w:ind w:left="113" w:right="113"/>
              <w:jc w:val="right"/>
              <w:textAlignment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  <w:r w:rsidRPr="003F15A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  <w:t xml:space="preserve">Awarding institution </w:t>
            </w:r>
          </w:p>
        </w:tc>
        <w:tc>
          <w:tcPr>
            <w:tcW w:w="6555" w:type="dxa"/>
            <w:gridSpan w:val="4"/>
          </w:tcPr>
          <w:p w14:paraId="092C603C" w14:textId="77777777" w:rsidR="00DB7653" w:rsidRPr="003F15A7" w:rsidRDefault="00DB7653" w:rsidP="00DB7653">
            <w:pPr>
              <w:suppressAutoHyphens/>
              <w:spacing w:after="0" w:line="240" w:lineRule="auto"/>
              <w:ind w:left="113" w:right="113"/>
              <w:textAlignment w:val="center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</w:pPr>
            <w:r w:rsidRPr="003F15A7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  <w:t>(e.g. University of Bologna - Italy)</w:t>
            </w:r>
          </w:p>
          <w:p w14:paraId="067495EC" w14:textId="77777777" w:rsidR="00DB7653" w:rsidRPr="003F15A7" w:rsidRDefault="00DB7653" w:rsidP="00DB7653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</w:p>
        </w:tc>
      </w:tr>
      <w:tr w:rsidR="00004044" w:rsidRPr="003F15A7" w14:paraId="7E53CEBF" w14:textId="77777777" w:rsidTr="33FA747F">
        <w:trPr>
          <w:cantSplit/>
          <w:trHeight w:val="344"/>
        </w:trPr>
        <w:tc>
          <w:tcPr>
            <w:tcW w:w="3497" w:type="dxa"/>
          </w:tcPr>
          <w:p w14:paraId="6CE2F00E" w14:textId="77777777" w:rsidR="00004044" w:rsidRPr="003F15A7" w:rsidRDefault="00004044" w:rsidP="00FF2DE1">
            <w:pPr>
              <w:suppressAutoHyphens/>
              <w:spacing w:after="0" w:line="240" w:lineRule="auto"/>
              <w:ind w:left="113" w:right="113"/>
              <w:jc w:val="right"/>
              <w:textAlignment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  <w:r w:rsidRPr="003F15A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  <w:t xml:space="preserve">Title of qualification awarded </w:t>
            </w:r>
          </w:p>
        </w:tc>
        <w:tc>
          <w:tcPr>
            <w:tcW w:w="6555" w:type="dxa"/>
            <w:gridSpan w:val="4"/>
          </w:tcPr>
          <w:p w14:paraId="59202E8A" w14:textId="45A94755" w:rsidR="00004044" w:rsidRPr="003F15A7" w:rsidRDefault="00004044" w:rsidP="00FF2DE1">
            <w:pPr>
              <w:suppressAutoHyphens/>
              <w:spacing w:after="0" w:line="240" w:lineRule="auto"/>
              <w:ind w:left="113" w:right="113"/>
              <w:textAlignment w:val="center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</w:pPr>
            <w:r w:rsidRPr="003F15A7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  <w:t>(e.g. MSc in Pharmacy)</w:t>
            </w:r>
          </w:p>
          <w:p w14:paraId="42A63BE0" w14:textId="77777777" w:rsidR="00004044" w:rsidRPr="003F15A7" w:rsidRDefault="00004044" w:rsidP="00FF2DE1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</w:p>
        </w:tc>
      </w:tr>
      <w:tr w:rsidR="00004044" w:rsidRPr="003F15A7" w14:paraId="5069578F" w14:textId="77777777" w:rsidTr="33FA747F">
        <w:trPr>
          <w:cantSplit/>
        </w:trPr>
        <w:tc>
          <w:tcPr>
            <w:tcW w:w="3497" w:type="dxa"/>
          </w:tcPr>
          <w:p w14:paraId="702F7570" w14:textId="77777777" w:rsidR="00004044" w:rsidRPr="003F15A7" w:rsidRDefault="00004044" w:rsidP="00FF2DE1">
            <w:pPr>
              <w:suppressAutoHyphens/>
              <w:spacing w:after="0" w:line="240" w:lineRule="auto"/>
              <w:ind w:left="113" w:right="113"/>
              <w:jc w:val="center"/>
              <w:textAlignment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ar-SA"/>
              </w:rPr>
            </w:pPr>
            <w:r w:rsidRPr="003F15A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ar-SA"/>
              </w:rPr>
              <w:t>Marks</w:t>
            </w:r>
          </w:p>
        </w:tc>
        <w:tc>
          <w:tcPr>
            <w:tcW w:w="1168" w:type="dxa"/>
          </w:tcPr>
          <w:p w14:paraId="67B933DC" w14:textId="77777777" w:rsidR="00004044" w:rsidRPr="003F15A7" w:rsidRDefault="00004044" w:rsidP="00FF2DE1">
            <w:pPr>
              <w:suppressAutoHyphens/>
              <w:spacing w:after="0" w:line="240" w:lineRule="auto"/>
              <w:ind w:right="113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ar-SA"/>
              </w:rPr>
            </w:pPr>
            <w:r w:rsidRPr="003F15A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ar-SA"/>
              </w:rPr>
              <w:t>YOUR mark</w:t>
            </w:r>
          </w:p>
        </w:tc>
        <w:tc>
          <w:tcPr>
            <w:tcW w:w="1276" w:type="dxa"/>
          </w:tcPr>
          <w:p w14:paraId="47076799" w14:textId="77777777" w:rsidR="00004044" w:rsidRPr="003F15A7" w:rsidRDefault="00004044" w:rsidP="00FF2DE1">
            <w:pPr>
              <w:suppressAutoHyphens/>
              <w:spacing w:after="0" w:line="240" w:lineRule="auto"/>
              <w:ind w:right="113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ar-SA"/>
              </w:rPr>
            </w:pPr>
            <w:r w:rsidRPr="003F15A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ar-SA"/>
              </w:rPr>
              <w:t>Minimum PASS mark</w:t>
            </w:r>
          </w:p>
        </w:tc>
        <w:tc>
          <w:tcPr>
            <w:tcW w:w="1843" w:type="dxa"/>
          </w:tcPr>
          <w:p w14:paraId="021E28E9" w14:textId="77777777" w:rsidR="00004044" w:rsidRPr="003F15A7" w:rsidRDefault="00004044" w:rsidP="00FF2DE1">
            <w:pPr>
              <w:suppressAutoHyphens/>
              <w:spacing w:after="0" w:line="240" w:lineRule="auto"/>
              <w:ind w:right="113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ar-SA"/>
              </w:rPr>
            </w:pPr>
            <w:r w:rsidRPr="003F15A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ar-SA"/>
              </w:rPr>
              <w:t>Maximum mark</w:t>
            </w:r>
          </w:p>
        </w:tc>
        <w:tc>
          <w:tcPr>
            <w:tcW w:w="2268" w:type="dxa"/>
          </w:tcPr>
          <w:p w14:paraId="5A141B54" w14:textId="77777777" w:rsidR="00004044" w:rsidRPr="003F15A7" w:rsidRDefault="00004044" w:rsidP="00FF2DE1">
            <w:pPr>
              <w:suppressAutoHyphens/>
              <w:spacing w:after="0" w:line="240" w:lineRule="auto"/>
              <w:ind w:right="113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0"/>
                <w:szCs w:val="20"/>
                <w:lang w:val="en-GB" w:eastAsia="ar-SA"/>
              </w:rPr>
            </w:pPr>
            <w:r w:rsidRPr="003F15A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ar-SA"/>
              </w:rPr>
              <w:t>ECTS conversion (</w:t>
            </w:r>
            <w:r w:rsidRPr="003F15A7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0"/>
                <w:szCs w:val="20"/>
                <w:lang w:val="en-GB" w:eastAsia="ar-SA"/>
              </w:rPr>
              <w:t>if available)</w:t>
            </w:r>
          </w:p>
        </w:tc>
      </w:tr>
      <w:tr w:rsidR="00004044" w:rsidRPr="003F15A7" w14:paraId="18F82681" w14:textId="77777777" w:rsidTr="33FA747F">
        <w:trPr>
          <w:cantSplit/>
        </w:trPr>
        <w:tc>
          <w:tcPr>
            <w:tcW w:w="3497" w:type="dxa"/>
          </w:tcPr>
          <w:p w14:paraId="7450E4F5" w14:textId="77777777" w:rsidR="00004044" w:rsidRPr="003F15A7" w:rsidRDefault="00004044" w:rsidP="00FF2DE1">
            <w:pPr>
              <w:suppressAutoHyphens/>
              <w:spacing w:after="0" w:line="240" w:lineRule="auto"/>
              <w:ind w:left="113" w:right="113"/>
              <w:jc w:val="right"/>
              <w:textAlignment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  <w:r w:rsidRPr="003F15A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  <w:t>Final grade (if available)</w:t>
            </w:r>
          </w:p>
        </w:tc>
        <w:tc>
          <w:tcPr>
            <w:tcW w:w="1168" w:type="dxa"/>
          </w:tcPr>
          <w:p w14:paraId="5E6C8D4D" w14:textId="77777777" w:rsidR="00004044" w:rsidRPr="003F15A7" w:rsidRDefault="00004044" w:rsidP="00FF2DE1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</w:pPr>
          </w:p>
        </w:tc>
        <w:tc>
          <w:tcPr>
            <w:tcW w:w="1276" w:type="dxa"/>
          </w:tcPr>
          <w:p w14:paraId="0575BE62" w14:textId="77777777" w:rsidR="00004044" w:rsidRPr="003F15A7" w:rsidRDefault="00004044" w:rsidP="00FF2DE1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</w:pPr>
          </w:p>
        </w:tc>
        <w:tc>
          <w:tcPr>
            <w:tcW w:w="1843" w:type="dxa"/>
          </w:tcPr>
          <w:p w14:paraId="11156F4D" w14:textId="77777777" w:rsidR="00004044" w:rsidRPr="003F15A7" w:rsidRDefault="00004044" w:rsidP="00FF2DE1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</w:pPr>
          </w:p>
        </w:tc>
        <w:tc>
          <w:tcPr>
            <w:tcW w:w="2268" w:type="dxa"/>
          </w:tcPr>
          <w:p w14:paraId="7E5B8B33" w14:textId="77777777" w:rsidR="00004044" w:rsidRPr="003F15A7" w:rsidRDefault="00004044" w:rsidP="00FF2DE1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</w:pPr>
          </w:p>
        </w:tc>
      </w:tr>
      <w:tr w:rsidR="00004044" w:rsidRPr="003F15A7" w14:paraId="55AE37A8" w14:textId="77777777" w:rsidTr="33FA747F">
        <w:trPr>
          <w:cantSplit/>
        </w:trPr>
        <w:tc>
          <w:tcPr>
            <w:tcW w:w="3497" w:type="dxa"/>
          </w:tcPr>
          <w:p w14:paraId="02E9E9D3" w14:textId="3F7889C1" w:rsidR="00004044" w:rsidRPr="003F15A7" w:rsidRDefault="00004044" w:rsidP="33FA747F">
            <w:pPr>
              <w:suppressAutoHyphens/>
              <w:spacing w:after="0" w:line="240" w:lineRule="auto"/>
              <w:ind w:left="113" w:right="113"/>
              <w:jc w:val="right"/>
              <w:textAlignment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  <w:r w:rsidRPr="003F15A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  <w:t>Weighted average of the exams (if you are yet to obtain your degree)</w:t>
            </w:r>
          </w:p>
        </w:tc>
        <w:tc>
          <w:tcPr>
            <w:tcW w:w="1168" w:type="dxa"/>
          </w:tcPr>
          <w:p w14:paraId="62BBF7A7" w14:textId="77777777" w:rsidR="00004044" w:rsidRPr="003F15A7" w:rsidRDefault="00004044" w:rsidP="00FF2DE1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</w:pPr>
          </w:p>
        </w:tc>
        <w:tc>
          <w:tcPr>
            <w:tcW w:w="1276" w:type="dxa"/>
          </w:tcPr>
          <w:p w14:paraId="60189DC1" w14:textId="77777777" w:rsidR="00004044" w:rsidRPr="003F15A7" w:rsidRDefault="00004044" w:rsidP="00FF2DE1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</w:pPr>
          </w:p>
        </w:tc>
        <w:tc>
          <w:tcPr>
            <w:tcW w:w="1843" w:type="dxa"/>
          </w:tcPr>
          <w:p w14:paraId="2B68EF06" w14:textId="77777777" w:rsidR="00004044" w:rsidRPr="003F15A7" w:rsidRDefault="00004044" w:rsidP="00FF2DE1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</w:pPr>
          </w:p>
        </w:tc>
        <w:tc>
          <w:tcPr>
            <w:tcW w:w="2268" w:type="dxa"/>
          </w:tcPr>
          <w:p w14:paraId="73A680F5" w14:textId="77777777" w:rsidR="00004044" w:rsidRPr="003F15A7" w:rsidRDefault="00004044" w:rsidP="00FF2DE1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</w:pPr>
          </w:p>
        </w:tc>
      </w:tr>
      <w:tr w:rsidR="00004044" w:rsidRPr="003F15A7" w14:paraId="4FF71062" w14:textId="77777777" w:rsidTr="33FA747F">
        <w:trPr>
          <w:cantSplit/>
        </w:trPr>
        <w:tc>
          <w:tcPr>
            <w:tcW w:w="3497" w:type="dxa"/>
            <w:tcBorders>
              <w:bottom w:val="single" w:sz="4" w:space="0" w:color="auto"/>
            </w:tcBorders>
          </w:tcPr>
          <w:p w14:paraId="1799FD3A" w14:textId="0A5DF194" w:rsidR="00004044" w:rsidRPr="003F15A7" w:rsidRDefault="00004044" w:rsidP="00FF2DE1">
            <w:pPr>
              <w:suppressAutoHyphens/>
              <w:spacing w:after="0" w:line="240" w:lineRule="auto"/>
              <w:ind w:left="113" w:right="113"/>
              <w:jc w:val="right"/>
              <w:textAlignment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  <w:r w:rsidRPr="003F15A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  <w:t>Title and topic of the Master’s Thesis</w:t>
            </w:r>
          </w:p>
          <w:p w14:paraId="099461B5" w14:textId="77777777" w:rsidR="00004044" w:rsidRPr="003F15A7" w:rsidRDefault="00004044" w:rsidP="00FF2DE1">
            <w:pPr>
              <w:suppressAutoHyphens/>
              <w:spacing w:after="0" w:line="240" w:lineRule="auto"/>
              <w:ind w:left="113" w:right="113"/>
              <w:jc w:val="right"/>
              <w:textAlignment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</w:p>
        </w:tc>
        <w:tc>
          <w:tcPr>
            <w:tcW w:w="6555" w:type="dxa"/>
            <w:gridSpan w:val="4"/>
          </w:tcPr>
          <w:p w14:paraId="1C7502BF" w14:textId="77777777" w:rsidR="00004044" w:rsidRPr="003F15A7" w:rsidRDefault="00004044" w:rsidP="00FF2DE1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</w:p>
        </w:tc>
      </w:tr>
    </w:tbl>
    <w:p w14:paraId="59DAB05A" w14:textId="77777777" w:rsidR="00E91998" w:rsidRPr="003F15A7" w:rsidRDefault="00E91998" w:rsidP="00DB1C40">
      <w:pPr>
        <w:tabs>
          <w:tab w:val="left" w:pos="1440"/>
        </w:tabs>
        <w:rPr>
          <w:rFonts w:ascii="Times New Roman" w:eastAsia="Times New Roman" w:hAnsi="Times New Roman" w:cs="Times New Roman"/>
          <w:b/>
          <w:sz w:val="24"/>
          <w:szCs w:val="20"/>
          <w:u w:val="single"/>
          <w:lang w:val="en-GB" w:eastAsia="ar-SA"/>
        </w:rPr>
      </w:pPr>
    </w:p>
    <w:p w14:paraId="74E198A7" w14:textId="1B279DBA" w:rsidR="00DB1C40" w:rsidRPr="003F15A7" w:rsidRDefault="00DB1C40" w:rsidP="33FA747F">
      <w:pPr>
        <w:tabs>
          <w:tab w:val="left" w:pos="1440"/>
        </w:tabs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en-GB" w:eastAsia="ar-SA"/>
        </w:rPr>
      </w:pPr>
      <w:r w:rsidRPr="003F15A7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en-GB" w:eastAsia="ar-SA"/>
        </w:rPr>
        <w:t xml:space="preserve">Employment </w:t>
      </w:r>
    </w:p>
    <w:tbl>
      <w:tblPr>
        <w:tblW w:w="10052" w:type="dxa"/>
        <w:tblInd w:w="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40" w:type="dxa"/>
          <w:left w:w="0" w:type="dxa"/>
          <w:bottom w:w="40" w:type="dxa"/>
          <w:right w:w="0" w:type="dxa"/>
        </w:tblCellMar>
        <w:tblLook w:val="0000" w:firstRow="0" w:lastRow="0" w:firstColumn="0" w:lastColumn="0" w:noHBand="0" w:noVBand="0"/>
      </w:tblPr>
      <w:tblGrid>
        <w:gridCol w:w="3497"/>
        <w:gridCol w:w="6555"/>
      </w:tblGrid>
      <w:tr w:rsidR="00DB1C40" w:rsidRPr="003F15A7" w14:paraId="59D76131" w14:textId="77777777" w:rsidTr="33FA747F">
        <w:trPr>
          <w:cantSplit/>
        </w:trPr>
        <w:tc>
          <w:tcPr>
            <w:tcW w:w="3497" w:type="dxa"/>
          </w:tcPr>
          <w:p w14:paraId="4FBB2828" w14:textId="022F56DB" w:rsidR="00DB1C40" w:rsidRPr="003F15A7" w:rsidRDefault="00DB1C40" w:rsidP="33FA747F">
            <w:pPr>
              <w:suppressAutoHyphens/>
              <w:spacing w:after="0" w:line="240" w:lineRule="auto"/>
              <w:ind w:left="113" w:right="113"/>
              <w:jc w:val="right"/>
              <w:textAlignment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  <w:r w:rsidRPr="003F15A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  <w:t xml:space="preserve">Currently employed </w:t>
            </w:r>
          </w:p>
        </w:tc>
        <w:tc>
          <w:tcPr>
            <w:tcW w:w="6555" w:type="dxa"/>
          </w:tcPr>
          <w:p w14:paraId="5A00555B" w14:textId="19DB930F" w:rsidR="00DB1C40" w:rsidRPr="003F15A7" w:rsidRDefault="0015213E" w:rsidP="33FA747F">
            <w:pPr>
              <w:tabs>
                <w:tab w:val="left" w:pos="971"/>
              </w:tabs>
              <w:suppressAutoHyphens/>
              <w:spacing w:after="0" w:line="240" w:lineRule="auto"/>
              <w:ind w:left="113" w:right="113"/>
              <w:textAlignment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  <w:sdt>
              <w:sdtPr>
                <w:rPr>
                  <w:rFonts w:ascii="Times New Roman" w:eastAsia="Times New Roman" w:hAnsi="Times New Roman" w:cs="Times New Roman"/>
                  <w:sz w:val="20"/>
                  <w:szCs w:val="20"/>
                  <w:lang w:val="en-GB" w:eastAsia="ar-SA"/>
                </w:rPr>
                <w:id w:val="-1608036830"/>
                <w:placeholder>
                  <w:docPart w:val="DefaultPlaceholder_1081868574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3E72E401" w:rsidRPr="003F15A7">
                  <w:rPr>
                    <w:rFonts w:ascii="MS Gothic" w:eastAsia="MS Gothic" w:hAnsi="MS Gothic" w:cs="Times New Roman"/>
                    <w:sz w:val="20"/>
                    <w:szCs w:val="20"/>
                    <w:lang w:val="en-GB" w:eastAsia="ar-SA"/>
                  </w:rPr>
                  <w:t>☐</w:t>
                </w:r>
              </w:sdtContent>
            </w:sdt>
            <w:r w:rsidR="3E72E401" w:rsidRPr="003F15A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  <w:t xml:space="preserve">Yes    </w:t>
            </w:r>
            <w:sdt>
              <w:sdtPr>
                <w:rPr>
                  <w:rFonts w:ascii="Times New Roman" w:eastAsia="Times New Roman" w:hAnsi="Times New Roman" w:cs="Times New Roman"/>
                  <w:sz w:val="20"/>
                  <w:szCs w:val="20"/>
                  <w:lang w:val="en-GB" w:eastAsia="ar-SA"/>
                </w:rPr>
                <w:id w:val="-1068563390"/>
                <w:placeholder>
                  <w:docPart w:val="DefaultPlaceholder_1081868574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3E72E401" w:rsidRPr="003F15A7">
                  <w:rPr>
                    <w:rFonts w:ascii="MS Gothic" w:eastAsia="MS Gothic" w:hAnsi="MS Gothic" w:cs="Times New Roman"/>
                    <w:sz w:val="20"/>
                    <w:szCs w:val="20"/>
                    <w:lang w:val="en-GB" w:eastAsia="ar-SA"/>
                  </w:rPr>
                  <w:t>☐</w:t>
                </w:r>
              </w:sdtContent>
            </w:sdt>
            <w:r w:rsidR="3E72E401" w:rsidRPr="003F15A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  <w:t>No</w:t>
            </w:r>
            <w:r w:rsidR="00E91998" w:rsidRPr="003F15A7">
              <w:rPr>
                <w:rFonts w:ascii="Times New Roman" w:eastAsia="Times New Roman" w:hAnsi="Times New Roman" w:cs="Times New Roman"/>
                <w:iCs/>
                <w:sz w:val="20"/>
                <w:szCs w:val="20"/>
                <w:lang w:val="en-GB" w:eastAsia="ar-SA"/>
              </w:rPr>
              <w:tab/>
            </w:r>
          </w:p>
        </w:tc>
      </w:tr>
      <w:tr w:rsidR="00DB1C40" w:rsidRPr="003F15A7" w14:paraId="035485B6" w14:textId="77777777" w:rsidTr="33FA747F">
        <w:trPr>
          <w:cantSplit/>
          <w:trHeight w:val="203"/>
        </w:trPr>
        <w:tc>
          <w:tcPr>
            <w:tcW w:w="3497" w:type="dxa"/>
          </w:tcPr>
          <w:p w14:paraId="36B88C89" w14:textId="21919B4C" w:rsidR="00DB1C40" w:rsidRPr="003F15A7" w:rsidRDefault="3E72E401" w:rsidP="33FA747F">
            <w:pPr>
              <w:suppressAutoHyphens/>
              <w:spacing w:after="0" w:line="240" w:lineRule="auto"/>
              <w:ind w:left="113" w:right="113"/>
              <w:jc w:val="right"/>
              <w:textAlignment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  <w:r w:rsidRPr="003F15A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  <w:t>Summary of current employment</w:t>
            </w:r>
          </w:p>
        </w:tc>
        <w:tc>
          <w:tcPr>
            <w:tcW w:w="6555" w:type="dxa"/>
          </w:tcPr>
          <w:p w14:paraId="60F447A6" w14:textId="1F2E8192" w:rsidR="00DB1C40" w:rsidRPr="003F15A7" w:rsidRDefault="00DB1C40" w:rsidP="33FA747F">
            <w:pPr>
              <w:suppressAutoHyphens/>
              <w:spacing w:after="0" w:line="240" w:lineRule="auto"/>
              <w:ind w:left="113" w:right="113"/>
              <w:textAlignment w:val="center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</w:pPr>
          </w:p>
          <w:p w14:paraId="562D8D9D" w14:textId="2C9E9621" w:rsidR="00E91998" w:rsidRPr="003F15A7" w:rsidRDefault="00E91998" w:rsidP="33FA747F">
            <w:pPr>
              <w:suppressAutoHyphens/>
              <w:spacing w:after="0" w:line="240" w:lineRule="auto"/>
              <w:ind w:left="113" w:right="113"/>
              <w:textAlignment w:val="center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</w:pPr>
          </w:p>
          <w:p w14:paraId="5AF23E83" w14:textId="1A550F38" w:rsidR="00E91998" w:rsidRPr="003F15A7" w:rsidRDefault="00E91998" w:rsidP="33FA747F">
            <w:pPr>
              <w:suppressAutoHyphens/>
              <w:spacing w:after="0" w:line="240" w:lineRule="auto"/>
              <w:ind w:left="113" w:right="113"/>
              <w:textAlignment w:val="center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</w:pPr>
          </w:p>
          <w:p w14:paraId="4C3592D6" w14:textId="77777777" w:rsidR="00E91998" w:rsidRPr="003F15A7" w:rsidRDefault="00E91998" w:rsidP="33FA747F">
            <w:pPr>
              <w:suppressAutoHyphens/>
              <w:spacing w:after="0" w:line="240" w:lineRule="auto"/>
              <w:ind w:left="113" w:right="113"/>
              <w:textAlignment w:val="center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</w:pPr>
          </w:p>
          <w:p w14:paraId="166D8A04" w14:textId="77777777" w:rsidR="00DB1C40" w:rsidRPr="003F15A7" w:rsidRDefault="00DB1C40" w:rsidP="33FA747F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</w:p>
        </w:tc>
      </w:tr>
      <w:tr w:rsidR="00DB1C40" w:rsidRPr="003F15A7" w14:paraId="5816D979" w14:textId="77777777" w:rsidTr="33FA747F">
        <w:trPr>
          <w:cantSplit/>
          <w:trHeight w:val="344"/>
        </w:trPr>
        <w:tc>
          <w:tcPr>
            <w:tcW w:w="3497" w:type="dxa"/>
          </w:tcPr>
          <w:p w14:paraId="5C9A4AD1" w14:textId="0D4A6B23" w:rsidR="00DB1C40" w:rsidRPr="003F15A7" w:rsidRDefault="00DB1C40" w:rsidP="33FA747F">
            <w:pPr>
              <w:suppressAutoHyphens/>
              <w:spacing w:after="0" w:line="240" w:lineRule="auto"/>
              <w:ind w:left="113" w:right="113"/>
              <w:jc w:val="right"/>
              <w:textAlignment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  <w:r w:rsidRPr="003F15A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  <w:lastRenderedPageBreak/>
              <w:t>Past employment record and skills obtained</w:t>
            </w:r>
          </w:p>
        </w:tc>
        <w:tc>
          <w:tcPr>
            <w:tcW w:w="6555" w:type="dxa"/>
          </w:tcPr>
          <w:p w14:paraId="13C417FB" w14:textId="77777777" w:rsidR="00DB1C40" w:rsidRPr="003F15A7" w:rsidRDefault="00DB1C40" w:rsidP="33FA747F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</w:p>
          <w:p w14:paraId="66584E69" w14:textId="77777777" w:rsidR="00E91998" w:rsidRPr="003F15A7" w:rsidRDefault="00E91998" w:rsidP="33FA747F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</w:p>
          <w:p w14:paraId="74F68DAD" w14:textId="77777777" w:rsidR="00E91998" w:rsidRPr="003F15A7" w:rsidRDefault="00E91998" w:rsidP="33FA747F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</w:p>
          <w:p w14:paraId="4DEC1405" w14:textId="77777777" w:rsidR="00E91998" w:rsidRPr="003F15A7" w:rsidRDefault="00E91998" w:rsidP="33FA747F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</w:p>
          <w:p w14:paraId="5E46AAE4" w14:textId="7F4A9A30" w:rsidR="0084799E" w:rsidRPr="003F15A7" w:rsidRDefault="0084799E" w:rsidP="33FA747F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</w:p>
        </w:tc>
      </w:tr>
    </w:tbl>
    <w:p w14:paraId="37975FD0" w14:textId="77777777" w:rsidR="00CD0957" w:rsidRPr="003F15A7" w:rsidRDefault="00CD0957" w:rsidP="00FF4C5A">
      <w:pPr>
        <w:rPr>
          <w:rFonts w:ascii="Times New Roman" w:eastAsia="Times New Roman" w:hAnsi="Times New Roman" w:cs="Times New Roman"/>
          <w:b/>
          <w:sz w:val="24"/>
          <w:szCs w:val="20"/>
          <w:u w:val="single"/>
          <w:lang w:val="en-GB" w:eastAsia="ar-SA"/>
        </w:rPr>
      </w:pPr>
    </w:p>
    <w:p w14:paraId="53668EEF" w14:textId="2BA6C319" w:rsidR="00560C5C" w:rsidRPr="003F15A7" w:rsidRDefault="00CD0957" w:rsidP="00FF4C5A">
      <w:pPr>
        <w:rPr>
          <w:rFonts w:ascii="Times New Roman" w:eastAsia="Times New Roman" w:hAnsi="Times New Roman" w:cs="Times New Roman"/>
          <w:b/>
          <w:sz w:val="24"/>
          <w:szCs w:val="20"/>
          <w:u w:val="single"/>
          <w:lang w:val="en-GB" w:eastAsia="ar-SA"/>
        </w:rPr>
      </w:pPr>
      <w:r w:rsidRPr="003F15A7">
        <w:rPr>
          <w:rFonts w:ascii="Times New Roman" w:eastAsia="Times New Roman" w:hAnsi="Times New Roman" w:cs="Times New Roman"/>
          <w:b/>
          <w:sz w:val="24"/>
          <w:szCs w:val="20"/>
          <w:u w:val="single"/>
          <w:lang w:val="en-GB" w:eastAsia="ar-SA"/>
        </w:rPr>
        <w:t>P</w:t>
      </w:r>
      <w:r w:rsidR="00560C5C" w:rsidRPr="003F15A7">
        <w:rPr>
          <w:rFonts w:ascii="Times New Roman" w:eastAsia="Times New Roman" w:hAnsi="Times New Roman" w:cs="Times New Roman"/>
          <w:b/>
          <w:sz w:val="24"/>
          <w:szCs w:val="20"/>
          <w:u w:val="single"/>
          <w:lang w:val="en-GB" w:eastAsia="ar-SA"/>
        </w:rPr>
        <w:t>ublications</w:t>
      </w:r>
    </w:p>
    <w:p w14:paraId="687C7E06" w14:textId="754E9C87" w:rsidR="001729CF" w:rsidRPr="003F15A7" w:rsidRDefault="001729CF" w:rsidP="00560C5C">
      <w:pPr>
        <w:suppressAutoHyphens/>
        <w:spacing w:after="0" w:line="240" w:lineRule="auto"/>
        <w:ind w:right="113"/>
        <w:textAlignment w:val="center"/>
        <w:rPr>
          <w:rFonts w:ascii="Times New Roman" w:eastAsia="Times New Roman" w:hAnsi="Times New Roman" w:cs="Times New Roman"/>
          <w:b/>
          <w:i/>
          <w:iCs/>
          <w:sz w:val="24"/>
          <w:szCs w:val="20"/>
          <w:lang w:val="en-GB" w:eastAsia="ar-SA"/>
        </w:rPr>
      </w:pPr>
      <w:r w:rsidRPr="003F15A7">
        <w:rPr>
          <w:rFonts w:ascii="Times New Roman" w:eastAsia="Times New Roman" w:hAnsi="Times New Roman" w:cs="Times New Roman"/>
          <w:b/>
          <w:i/>
          <w:iCs/>
          <w:sz w:val="24"/>
          <w:szCs w:val="20"/>
          <w:lang w:val="en-GB" w:eastAsia="ar-SA"/>
        </w:rPr>
        <w:t>Please, list:</w:t>
      </w:r>
    </w:p>
    <w:p w14:paraId="450CE23D" w14:textId="7BEE01BF" w:rsidR="001729CF" w:rsidRPr="003F15A7" w:rsidRDefault="001729CF" w:rsidP="001729CF">
      <w:pPr>
        <w:pStyle w:val="Paragrafoelenco"/>
        <w:numPr>
          <w:ilvl w:val="0"/>
          <w:numId w:val="4"/>
        </w:numPr>
        <w:suppressAutoHyphens/>
        <w:spacing w:after="0" w:line="240" w:lineRule="auto"/>
        <w:ind w:right="113"/>
        <w:textAlignment w:val="center"/>
        <w:rPr>
          <w:rFonts w:ascii="Times New Roman" w:eastAsia="Times New Roman" w:hAnsi="Times New Roman" w:cs="Times New Roman"/>
          <w:b/>
          <w:i/>
          <w:iCs/>
          <w:sz w:val="24"/>
          <w:szCs w:val="20"/>
          <w:lang w:val="en-GB" w:eastAsia="ar-SA"/>
        </w:rPr>
      </w:pPr>
      <w:r w:rsidRPr="003F15A7">
        <w:rPr>
          <w:rFonts w:ascii="Times New Roman" w:eastAsia="Times New Roman" w:hAnsi="Times New Roman" w:cs="Times New Roman"/>
          <w:b/>
          <w:i/>
          <w:iCs/>
          <w:sz w:val="24"/>
          <w:szCs w:val="20"/>
          <w:lang w:val="en-GB" w:eastAsia="ar-SA"/>
        </w:rPr>
        <w:t>Publications of the last five years (considering the last day of the call)</w:t>
      </w:r>
    </w:p>
    <w:p w14:paraId="7103AC34" w14:textId="5529C73C" w:rsidR="001729CF" w:rsidRPr="003F15A7" w:rsidRDefault="001729CF" w:rsidP="001729CF">
      <w:pPr>
        <w:pStyle w:val="Paragrafoelenco"/>
        <w:numPr>
          <w:ilvl w:val="0"/>
          <w:numId w:val="4"/>
        </w:numPr>
        <w:suppressAutoHyphens/>
        <w:spacing w:after="0" w:line="240" w:lineRule="auto"/>
        <w:ind w:right="113"/>
        <w:textAlignment w:val="center"/>
        <w:rPr>
          <w:rFonts w:ascii="Times New Roman" w:eastAsia="Times New Roman" w:hAnsi="Times New Roman" w:cs="Times New Roman"/>
          <w:b/>
          <w:i/>
          <w:iCs/>
          <w:sz w:val="24"/>
          <w:szCs w:val="20"/>
          <w:lang w:val="en-GB" w:eastAsia="ar-SA"/>
        </w:rPr>
      </w:pPr>
      <w:r w:rsidRPr="003F15A7">
        <w:rPr>
          <w:rFonts w:ascii="Times New Roman" w:eastAsia="Times New Roman" w:hAnsi="Times New Roman" w:cs="Times New Roman"/>
          <w:b/>
          <w:i/>
          <w:iCs/>
          <w:sz w:val="24"/>
          <w:szCs w:val="20"/>
          <w:lang w:val="en-GB" w:eastAsia="ar-SA"/>
        </w:rPr>
        <w:t xml:space="preserve">Only papers accepted or published at the last day </w:t>
      </w:r>
      <w:r w:rsidR="003F15A7">
        <w:rPr>
          <w:rFonts w:ascii="Times New Roman" w:eastAsia="Times New Roman" w:hAnsi="Times New Roman" w:cs="Times New Roman"/>
          <w:b/>
          <w:i/>
          <w:iCs/>
          <w:sz w:val="24"/>
          <w:szCs w:val="20"/>
          <w:lang w:val="en-GB" w:eastAsia="ar-SA"/>
        </w:rPr>
        <w:t>o</w:t>
      </w:r>
      <w:r w:rsidRPr="003F15A7">
        <w:rPr>
          <w:rFonts w:ascii="Times New Roman" w:eastAsia="Times New Roman" w:hAnsi="Times New Roman" w:cs="Times New Roman"/>
          <w:b/>
          <w:i/>
          <w:iCs/>
          <w:sz w:val="24"/>
          <w:szCs w:val="20"/>
          <w:lang w:val="en-GB" w:eastAsia="ar-SA"/>
        </w:rPr>
        <w:t xml:space="preserve">f the call will be considered - Submitted papers will be excluded </w:t>
      </w:r>
    </w:p>
    <w:p w14:paraId="03D0C779" w14:textId="4734500B" w:rsidR="001729CF" w:rsidRPr="003F15A7" w:rsidRDefault="001729CF" w:rsidP="001729CF">
      <w:pPr>
        <w:pStyle w:val="Paragrafoelenco"/>
        <w:numPr>
          <w:ilvl w:val="0"/>
          <w:numId w:val="4"/>
        </w:numPr>
        <w:suppressAutoHyphens/>
        <w:spacing w:after="0" w:line="240" w:lineRule="auto"/>
        <w:ind w:right="113"/>
        <w:textAlignment w:val="center"/>
        <w:rPr>
          <w:rFonts w:ascii="Times New Roman" w:eastAsia="Times New Roman" w:hAnsi="Times New Roman" w:cs="Times New Roman"/>
          <w:b/>
          <w:i/>
          <w:iCs/>
          <w:sz w:val="24"/>
          <w:szCs w:val="20"/>
          <w:lang w:val="en-GB" w:eastAsia="ar-SA"/>
        </w:rPr>
      </w:pPr>
      <w:r w:rsidRPr="003F15A7">
        <w:rPr>
          <w:rFonts w:ascii="Times New Roman" w:eastAsia="Times New Roman" w:hAnsi="Times New Roman" w:cs="Times New Roman"/>
          <w:b/>
          <w:i/>
          <w:iCs/>
          <w:sz w:val="24"/>
          <w:szCs w:val="20"/>
          <w:lang w:val="en-GB" w:eastAsia="ar-SA"/>
        </w:rPr>
        <w:t>Abstracts/posters to conferences already held at the last day of the call</w:t>
      </w:r>
    </w:p>
    <w:p w14:paraId="3CEF8ABE" w14:textId="77777777" w:rsidR="00DB1C40" w:rsidRPr="003F15A7" w:rsidRDefault="00DB1C40" w:rsidP="00DB1C40">
      <w:pPr>
        <w:pStyle w:val="Paragrafoelenco"/>
        <w:suppressAutoHyphens/>
        <w:spacing w:after="0" w:line="240" w:lineRule="auto"/>
        <w:ind w:right="113"/>
        <w:textAlignment w:val="center"/>
        <w:rPr>
          <w:rFonts w:ascii="Times New Roman" w:eastAsia="Times New Roman" w:hAnsi="Times New Roman" w:cs="Times New Roman"/>
          <w:b/>
          <w:i/>
          <w:iCs/>
          <w:sz w:val="24"/>
          <w:szCs w:val="20"/>
          <w:lang w:val="en-GB" w:eastAsia="ar-SA"/>
        </w:rPr>
      </w:pPr>
    </w:p>
    <w:p w14:paraId="5DE37748" w14:textId="77777777" w:rsidR="00DB7653" w:rsidRPr="003F15A7" w:rsidRDefault="001729CF" w:rsidP="00DB7653">
      <w:pPr>
        <w:suppressAutoHyphens/>
        <w:spacing w:after="0" w:line="240" w:lineRule="auto"/>
        <w:ind w:right="113"/>
        <w:textAlignment w:val="center"/>
        <w:rPr>
          <w:rFonts w:ascii="Times New Roman" w:eastAsia="Times New Roman" w:hAnsi="Times New Roman" w:cs="Times New Roman"/>
          <w:b/>
          <w:i/>
          <w:iCs/>
          <w:sz w:val="24"/>
          <w:szCs w:val="20"/>
          <w:lang w:val="en-GB" w:eastAsia="ar-SA"/>
        </w:rPr>
      </w:pPr>
      <w:r w:rsidRPr="003F15A7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GB" w:eastAsia="ar-SA"/>
        </w:rPr>
        <w:t xml:space="preserve">ALL PAPERS/ABSTRACT MUST BE UPLOADED </w:t>
      </w:r>
      <w:r w:rsidR="00DB7653" w:rsidRPr="003F15A7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GB" w:eastAsia="ar-SA"/>
        </w:rPr>
        <w:t>(or they will not be evaluated)</w:t>
      </w:r>
    </w:p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9630"/>
      </w:tblGrid>
      <w:tr w:rsidR="33FA747F" w:rsidRPr="003F15A7" w14:paraId="75D4D540" w14:textId="77777777" w:rsidTr="33FA747F">
        <w:tc>
          <w:tcPr>
            <w:tcW w:w="96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CB478C0" w14:textId="3AC01C0D" w:rsidR="33FA747F" w:rsidRPr="003F15A7" w:rsidRDefault="33FA747F" w:rsidP="33FA747F">
            <w:pPr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3F15A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US"/>
              </w:rPr>
              <w:t>Abstract/poster presented in national and international conferences</w:t>
            </w:r>
          </w:p>
          <w:p w14:paraId="5493965B" w14:textId="1E1B1244" w:rsidR="33FA747F" w:rsidRPr="003F15A7" w:rsidRDefault="33FA747F" w:rsidP="33FA747F">
            <w:pPr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</w:p>
          <w:p w14:paraId="7A04E316" w14:textId="36BA9E63" w:rsidR="33FA747F" w:rsidRPr="003F15A7" w:rsidRDefault="33FA747F" w:rsidP="33FA747F">
            <w:pPr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</w:p>
          <w:p w14:paraId="00AD9432" w14:textId="3A92A2F8" w:rsidR="33FA747F" w:rsidRPr="003F15A7" w:rsidRDefault="33FA747F" w:rsidP="33FA747F">
            <w:pPr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</w:p>
          <w:p w14:paraId="4986B897" w14:textId="41256097" w:rsidR="33FA747F" w:rsidRPr="003F15A7" w:rsidRDefault="33FA747F" w:rsidP="33FA747F">
            <w:pPr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33FA747F" w:rsidRPr="003F15A7" w14:paraId="3B230766" w14:textId="77777777" w:rsidTr="33FA747F">
        <w:tc>
          <w:tcPr>
            <w:tcW w:w="96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9FD2D77" w14:textId="124DE5CD" w:rsidR="33FA747F" w:rsidRPr="003F15A7" w:rsidRDefault="33FA747F" w:rsidP="33FA747F">
            <w:pPr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3F15A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US"/>
              </w:rPr>
              <w:t>Publication on national and international journals</w:t>
            </w:r>
          </w:p>
          <w:p w14:paraId="2FCF4940" w14:textId="7E6FE5C0" w:rsidR="33FA747F" w:rsidRPr="003F15A7" w:rsidRDefault="33FA747F" w:rsidP="33FA747F">
            <w:pPr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</w:p>
          <w:p w14:paraId="025A94CD" w14:textId="695B6C56" w:rsidR="33FA747F" w:rsidRPr="003F15A7" w:rsidRDefault="33FA747F" w:rsidP="33FA747F">
            <w:pPr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</w:p>
          <w:p w14:paraId="4A676C85" w14:textId="6C8D6332" w:rsidR="33FA747F" w:rsidRPr="003F15A7" w:rsidRDefault="33FA747F" w:rsidP="33FA747F">
            <w:pPr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</w:p>
          <w:p w14:paraId="20946379" w14:textId="480F2EEC" w:rsidR="33FA747F" w:rsidRPr="003F15A7" w:rsidRDefault="33FA747F" w:rsidP="33FA747F">
            <w:pPr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33FA747F" w:rsidRPr="003F15A7" w14:paraId="611C9A60" w14:textId="77777777" w:rsidTr="33FA747F">
        <w:tc>
          <w:tcPr>
            <w:tcW w:w="96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2D29684" w14:textId="4C831BE7" w:rsidR="33FA747F" w:rsidRPr="003F15A7" w:rsidRDefault="33FA747F" w:rsidP="33FA747F">
            <w:pPr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F15A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Chapters in books </w:t>
            </w:r>
          </w:p>
          <w:p w14:paraId="7FF62ED8" w14:textId="3387257E" w:rsidR="33FA747F" w:rsidRPr="003F15A7" w:rsidRDefault="33FA747F" w:rsidP="33FA747F">
            <w:pPr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7E749248" w14:textId="7212F65F" w:rsidR="33FA747F" w:rsidRPr="003F15A7" w:rsidRDefault="33FA747F" w:rsidP="33FA747F">
            <w:pPr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6911CE11" w14:textId="201E9157" w:rsidR="33FA747F" w:rsidRPr="003F15A7" w:rsidRDefault="33FA747F" w:rsidP="33FA747F">
            <w:pPr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1C183F37" w14:textId="3EC9D219" w:rsidR="33FA747F" w:rsidRPr="003F15A7" w:rsidRDefault="33FA747F" w:rsidP="33FA747F">
            <w:pPr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</w:tbl>
    <w:p w14:paraId="1598801A" w14:textId="253D1B41" w:rsidR="00560C5C" w:rsidRPr="003F15A7" w:rsidRDefault="00560C5C" w:rsidP="33FA747F">
      <w:pPr>
        <w:suppressAutoHyphens/>
        <w:spacing w:after="0" w:line="240" w:lineRule="auto"/>
        <w:ind w:right="113"/>
        <w:textAlignment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ar-SA"/>
        </w:rPr>
      </w:pPr>
    </w:p>
    <w:p w14:paraId="0D880586" w14:textId="77777777" w:rsidR="001729CF" w:rsidRPr="003F15A7" w:rsidRDefault="001729CF" w:rsidP="00560C5C">
      <w:pPr>
        <w:suppressAutoHyphens/>
        <w:spacing w:after="0" w:line="240" w:lineRule="auto"/>
        <w:ind w:right="113"/>
        <w:textAlignment w:val="center"/>
        <w:rPr>
          <w:rFonts w:ascii="Times New Roman" w:eastAsia="Times New Roman" w:hAnsi="Times New Roman" w:cs="Times New Roman"/>
          <w:b/>
          <w:i/>
          <w:iCs/>
          <w:sz w:val="24"/>
          <w:szCs w:val="20"/>
          <w:lang w:val="en-GB" w:eastAsia="ar-SA"/>
        </w:rPr>
      </w:pPr>
    </w:p>
    <w:p w14:paraId="1B5077E3" w14:textId="77777777" w:rsidR="001729CF" w:rsidRPr="003F15A7" w:rsidRDefault="001729CF" w:rsidP="00560C5C">
      <w:pPr>
        <w:suppressAutoHyphens/>
        <w:spacing w:after="0" w:line="240" w:lineRule="auto"/>
        <w:ind w:right="113"/>
        <w:textAlignment w:val="center"/>
        <w:rPr>
          <w:rFonts w:ascii="Times New Roman" w:eastAsia="Times New Roman" w:hAnsi="Times New Roman" w:cs="Times New Roman"/>
          <w:b/>
          <w:i/>
          <w:iCs/>
          <w:sz w:val="24"/>
          <w:szCs w:val="20"/>
          <w:lang w:val="en-GB" w:eastAsia="ar-SA"/>
        </w:rPr>
      </w:pPr>
    </w:p>
    <w:p w14:paraId="245B2586" w14:textId="3156938A" w:rsidR="00560C5C" w:rsidRPr="003F15A7" w:rsidRDefault="00FF4C5A" w:rsidP="00DB1C40">
      <w:pPr>
        <w:rPr>
          <w:rFonts w:ascii="Times New Roman" w:eastAsia="Times New Roman" w:hAnsi="Times New Roman" w:cs="Times New Roman"/>
          <w:b/>
          <w:sz w:val="24"/>
          <w:szCs w:val="20"/>
          <w:u w:val="single"/>
          <w:lang w:val="en-GB" w:eastAsia="ar-SA"/>
        </w:rPr>
      </w:pPr>
      <w:r w:rsidRPr="003F15A7">
        <w:rPr>
          <w:rFonts w:ascii="Times New Roman" w:eastAsia="Times New Roman" w:hAnsi="Times New Roman" w:cs="Times New Roman"/>
          <w:b/>
          <w:sz w:val="24"/>
          <w:szCs w:val="20"/>
          <w:lang w:val="en-GB" w:eastAsia="ar-SA"/>
        </w:rPr>
        <w:br w:type="page"/>
      </w:r>
      <w:r w:rsidR="001729CF" w:rsidRPr="003F15A7">
        <w:rPr>
          <w:rFonts w:ascii="Times New Roman" w:eastAsia="Times New Roman" w:hAnsi="Times New Roman" w:cs="Times New Roman"/>
          <w:b/>
          <w:sz w:val="24"/>
          <w:szCs w:val="20"/>
          <w:u w:val="single"/>
          <w:lang w:val="en-GB" w:eastAsia="ar-SA"/>
        </w:rPr>
        <w:lastRenderedPageBreak/>
        <w:t>Research Experiences</w:t>
      </w:r>
    </w:p>
    <w:p w14:paraId="7082E462" w14:textId="042CE9C7" w:rsidR="00DB7653" w:rsidRPr="003F15A7" w:rsidRDefault="0045408A" w:rsidP="33FA747F">
      <w:pPr>
        <w:suppressAutoHyphens/>
        <w:spacing w:after="0" w:line="240" w:lineRule="auto"/>
        <w:ind w:right="113"/>
        <w:textAlignment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US" w:eastAsia="ar-SA"/>
        </w:rPr>
      </w:pPr>
      <w:r w:rsidRPr="003F15A7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US" w:eastAsia="ar-SA"/>
        </w:rPr>
        <w:t>Please, l</w:t>
      </w:r>
      <w:r w:rsidR="00DB7653" w:rsidRPr="003F15A7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US" w:eastAsia="ar-SA"/>
        </w:rPr>
        <w:t>ist s</w:t>
      </w:r>
      <w:r w:rsidR="00FF4C5A" w:rsidRPr="003F15A7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US" w:eastAsia="ar-SA"/>
        </w:rPr>
        <w:t xml:space="preserve">cholarships, fellowships and research periods at Universities or in public/private institutions occurred </w:t>
      </w:r>
      <w:r w:rsidR="00FF4C5A" w:rsidRPr="003F15A7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u w:val="single"/>
          <w:lang w:val="en-US" w:eastAsia="ar-SA"/>
        </w:rPr>
        <w:t>after getting the Master’s degree</w:t>
      </w:r>
      <w:r w:rsidR="00FF4C5A" w:rsidRPr="003F15A7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US" w:eastAsia="ar-SA"/>
        </w:rPr>
        <w:t xml:space="preserve">. </w:t>
      </w:r>
    </w:p>
    <w:p w14:paraId="2928915F" w14:textId="3ECD3CA3" w:rsidR="00DB7653" w:rsidRPr="003F15A7" w:rsidRDefault="00DB7653" w:rsidP="33FA747F">
      <w:pPr>
        <w:pStyle w:val="Paragrafoelenco"/>
        <w:numPr>
          <w:ilvl w:val="0"/>
          <w:numId w:val="5"/>
        </w:numPr>
        <w:suppressAutoHyphens/>
        <w:spacing w:after="0" w:line="240" w:lineRule="auto"/>
        <w:ind w:right="113"/>
        <w:textAlignment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US" w:eastAsia="ar-SA"/>
        </w:rPr>
      </w:pPr>
      <w:r w:rsidRPr="003F15A7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US" w:eastAsia="ar-SA"/>
        </w:rPr>
        <w:t>P</w:t>
      </w:r>
      <w:r w:rsidR="00FF4C5A" w:rsidRPr="003F15A7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US" w:eastAsia="ar-SA"/>
        </w:rPr>
        <w:t>eriods of time are calculated at the date of closure of the cal</w:t>
      </w:r>
      <w:r w:rsidR="003F15A7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US" w:eastAsia="ar-SA"/>
        </w:rPr>
        <w:t>l</w:t>
      </w:r>
    </w:p>
    <w:p w14:paraId="31B4CED2" w14:textId="1181B61A" w:rsidR="001729CF" w:rsidRPr="003F15A7" w:rsidRDefault="00DB7653" w:rsidP="00DB7653">
      <w:pPr>
        <w:pStyle w:val="Paragrafoelenco"/>
        <w:numPr>
          <w:ilvl w:val="0"/>
          <w:numId w:val="5"/>
        </w:numPr>
        <w:suppressAutoHyphens/>
        <w:spacing w:after="0" w:line="240" w:lineRule="auto"/>
        <w:ind w:right="113"/>
        <w:textAlignment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US" w:eastAsia="ar-SA"/>
        </w:rPr>
      </w:pPr>
      <w:r w:rsidRPr="003F15A7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US" w:eastAsia="ar-SA"/>
        </w:rPr>
        <w:t xml:space="preserve">Periods must </w:t>
      </w:r>
      <w:r w:rsidR="00FF4C5A" w:rsidRPr="003F15A7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US" w:eastAsia="ar-SA"/>
        </w:rPr>
        <w:t>be within the last 5 years excluding the calendar year of this call.</w:t>
      </w:r>
    </w:p>
    <w:p w14:paraId="798A0169" w14:textId="4E61D917" w:rsidR="00DB7653" w:rsidRPr="003F15A7" w:rsidRDefault="00DB7653" w:rsidP="33FA747F">
      <w:pPr>
        <w:suppressAutoHyphens/>
        <w:spacing w:after="0" w:line="240" w:lineRule="auto"/>
        <w:ind w:right="113"/>
        <w:textAlignment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GB" w:eastAsia="ar-SA"/>
        </w:rPr>
      </w:pP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9628"/>
      </w:tblGrid>
      <w:tr w:rsidR="0045408A" w:rsidRPr="003F15A7" w14:paraId="27174460" w14:textId="77777777" w:rsidTr="00FF2DE1">
        <w:tc>
          <w:tcPr>
            <w:tcW w:w="9628" w:type="dxa"/>
          </w:tcPr>
          <w:p w14:paraId="5A64A9C6" w14:textId="77777777" w:rsidR="0045408A" w:rsidRPr="003F15A7" w:rsidRDefault="0045408A" w:rsidP="00FF2DE1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u w:val="single"/>
                <w:lang w:val="en-GB" w:eastAsia="ar-SA"/>
              </w:rPr>
            </w:pPr>
          </w:p>
          <w:p w14:paraId="62D1E48C" w14:textId="77777777" w:rsidR="0045408A" w:rsidRPr="003F15A7" w:rsidRDefault="0045408A" w:rsidP="00FF2DE1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u w:val="single"/>
                <w:lang w:val="en-GB" w:eastAsia="ar-SA"/>
              </w:rPr>
            </w:pPr>
          </w:p>
          <w:p w14:paraId="2939C3F9" w14:textId="77777777" w:rsidR="0045408A" w:rsidRPr="003F15A7" w:rsidRDefault="0045408A" w:rsidP="00FF2DE1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u w:val="single"/>
                <w:lang w:val="en-GB" w:eastAsia="ar-SA"/>
              </w:rPr>
            </w:pPr>
          </w:p>
          <w:p w14:paraId="281FFDA0" w14:textId="77777777" w:rsidR="0045408A" w:rsidRPr="003F15A7" w:rsidRDefault="0045408A" w:rsidP="00FF2DE1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u w:val="single"/>
                <w:lang w:val="en-GB" w:eastAsia="ar-SA"/>
              </w:rPr>
            </w:pPr>
          </w:p>
          <w:p w14:paraId="6E51B89E" w14:textId="77777777" w:rsidR="0045408A" w:rsidRPr="003F15A7" w:rsidRDefault="0045408A" w:rsidP="00FF2DE1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u w:val="single"/>
                <w:lang w:val="en-GB" w:eastAsia="ar-SA"/>
              </w:rPr>
            </w:pPr>
          </w:p>
          <w:p w14:paraId="502468E7" w14:textId="77777777" w:rsidR="0045408A" w:rsidRPr="003F15A7" w:rsidRDefault="0045408A" w:rsidP="00FF2DE1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u w:val="single"/>
                <w:lang w:val="en-GB" w:eastAsia="ar-SA"/>
              </w:rPr>
            </w:pPr>
          </w:p>
          <w:p w14:paraId="1FD94827" w14:textId="77777777" w:rsidR="0045408A" w:rsidRPr="003F15A7" w:rsidRDefault="0045408A" w:rsidP="00FF2DE1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u w:val="single"/>
                <w:lang w:val="en-GB" w:eastAsia="ar-SA"/>
              </w:rPr>
            </w:pPr>
          </w:p>
          <w:p w14:paraId="4584212D" w14:textId="77777777" w:rsidR="0045408A" w:rsidRPr="003F15A7" w:rsidRDefault="0045408A" w:rsidP="00FF2DE1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u w:val="single"/>
                <w:lang w:val="en-GB" w:eastAsia="ar-SA"/>
              </w:rPr>
            </w:pPr>
          </w:p>
          <w:p w14:paraId="78F98347" w14:textId="77777777" w:rsidR="0045408A" w:rsidRPr="003F15A7" w:rsidRDefault="0045408A" w:rsidP="00FF2DE1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u w:val="single"/>
                <w:lang w:val="en-GB" w:eastAsia="ar-SA"/>
              </w:rPr>
            </w:pPr>
          </w:p>
          <w:p w14:paraId="172E2305" w14:textId="77777777" w:rsidR="0045408A" w:rsidRPr="003F15A7" w:rsidRDefault="0045408A" w:rsidP="00FF2DE1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u w:val="single"/>
                <w:lang w:val="en-GB" w:eastAsia="ar-SA"/>
              </w:rPr>
            </w:pPr>
          </w:p>
          <w:p w14:paraId="600243C4" w14:textId="77777777" w:rsidR="0045408A" w:rsidRPr="003F15A7" w:rsidRDefault="0045408A" w:rsidP="00FF2DE1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u w:val="single"/>
                <w:lang w:val="en-GB" w:eastAsia="ar-SA"/>
              </w:rPr>
            </w:pPr>
          </w:p>
          <w:p w14:paraId="51EEA4F2" w14:textId="77777777" w:rsidR="0045408A" w:rsidRPr="003F15A7" w:rsidRDefault="0045408A" w:rsidP="00FF2DE1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u w:val="single"/>
                <w:lang w:val="en-GB" w:eastAsia="ar-SA"/>
              </w:rPr>
            </w:pPr>
          </w:p>
          <w:p w14:paraId="4B3AC396" w14:textId="77777777" w:rsidR="0045408A" w:rsidRPr="003F15A7" w:rsidRDefault="0045408A" w:rsidP="00FF2DE1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u w:val="single"/>
                <w:lang w:val="en-GB" w:eastAsia="ar-SA"/>
              </w:rPr>
            </w:pPr>
          </w:p>
          <w:p w14:paraId="0BED3BAE" w14:textId="77777777" w:rsidR="0045408A" w:rsidRPr="003F15A7" w:rsidRDefault="0045408A" w:rsidP="0045408A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u w:val="single"/>
                <w:lang w:val="en-GB" w:eastAsia="ar-SA"/>
              </w:rPr>
            </w:pPr>
          </w:p>
        </w:tc>
      </w:tr>
    </w:tbl>
    <w:p w14:paraId="4F7B63AE" w14:textId="3B533592" w:rsidR="0045408A" w:rsidRPr="003F15A7" w:rsidRDefault="0045408A" w:rsidP="33FA747F">
      <w:pPr>
        <w:suppressAutoHyphens/>
        <w:spacing w:after="0" w:line="240" w:lineRule="auto"/>
        <w:ind w:right="113"/>
        <w:textAlignment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GB" w:eastAsia="ar-SA"/>
        </w:rPr>
      </w:pPr>
    </w:p>
    <w:p w14:paraId="3CF5D357" w14:textId="12007CB5" w:rsidR="0045408A" w:rsidRPr="003F15A7" w:rsidRDefault="0045408A" w:rsidP="33FA747F">
      <w:pPr>
        <w:spacing w:after="0" w:line="240" w:lineRule="auto"/>
        <w:ind w:right="113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US" w:eastAsia="ar-SA"/>
        </w:rPr>
      </w:pPr>
      <w:r w:rsidRPr="003F15A7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US" w:eastAsia="ar-SA"/>
        </w:rPr>
        <w:t>Please, l</w:t>
      </w:r>
      <w:r w:rsidR="00DB7653" w:rsidRPr="003F15A7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US" w:eastAsia="ar-SA"/>
        </w:rPr>
        <w:t>ist s</w:t>
      </w:r>
      <w:r w:rsidR="00FF4C5A" w:rsidRPr="003F15A7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US" w:eastAsia="ar-SA"/>
        </w:rPr>
        <w:t xml:space="preserve">cholarships, fellowships and research periods at foreign Universities or in public/private institutions occurred </w:t>
      </w:r>
      <w:r w:rsidR="00FF4C5A" w:rsidRPr="003F15A7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u w:val="single"/>
          <w:lang w:val="en-US" w:eastAsia="ar-SA"/>
        </w:rPr>
        <w:t>during your Master’s degree</w:t>
      </w:r>
      <w:r w:rsidR="00FF4C5A" w:rsidRPr="003F15A7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US" w:eastAsia="ar-SA"/>
        </w:rPr>
        <w:t xml:space="preserve"> </w:t>
      </w:r>
      <w:r w:rsidR="00FF4C5A" w:rsidRPr="003F15A7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u w:val="single"/>
          <w:lang w:val="en-US" w:eastAsia="ar-SA"/>
        </w:rPr>
        <w:t>(</w:t>
      </w:r>
      <w:r w:rsidR="00FF4C5A" w:rsidRPr="003F15A7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US" w:eastAsia="ar-SA"/>
        </w:rPr>
        <w:t xml:space="preserve">including Erasmus periods of study abroad, “Tesi </w:t>
      </w:r>
      <w:proofErr w:type="spellStart"/>
      <w:r w:rsidR="00FF4C5A" w:rsidRPr="003F15A7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US" w:eastAsia="ar-SA"/>
        </w:rPr>
        <w:t>all’estero</w:t>
      </w:r>
      <w:proofErr w:type="spellEnd"/>
      <w:r w:rsidR="00FF4C5A" w:rsidRPr="003F15A7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US" w:eastAsia="ar-SA"/>
        </w:rPr>
        <w:t xml:space="preserve">”, etc.). </w:t>
      </w:r>
    </w:p>
    <w:p w14:paraId="4655CE92" w14:textId="77777777" w:rsidR="00DB7653" w:rsidRPr="003F15A7" w:rsidRDefault="00DB7653" w:rsidP="33FA747F">
      <w:pPr>
        <w:pStyle w:val="Paragrafoelenco"/>
        <w:numPr>
          <w:ilvl w:val="0"/>
          <w:numId w:val="6"/>
        </w:numPr>
        <w:spacing w:after="0" w:line="240" w:lineRule="auto"/>
        <w:ind w:right="113"/>
        <w:rPr>
          <w:rFonts w:eastAsiaTheme="minorEastAsia"/>
          <w:b/>
          <w:bCs/>
          <w:i/>
          <w:iCs/>
          <w:sz w:val="24"/>
          <w:szCs w:val="24"/>
          <w:lang w:val="en-US" w:eastAsia="ar-SA"/>
        </w:rPr>
      </w:pPr>
      <w:r w:rsidRPr="003F15A7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US" w:eastAsia="ar-SA"/>
        </w:rPr>
        <w:t>P</w:t>
      </w:r>
      <w:r w:rsidR="00FF4C5A" w:rsidRPr="003F15A7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US" w:eastAsia="ar-SA"/>
        </w:rPr>
        <w:t xml:space="preserve">eriods of time are calculated at the date of closure of the call </w:t>
      </w:r>
    </w:p>
    <w:p w14:paraId="4F18AE77" w14:textId="1798C172" w:rsidR="00DB7653" w:rsidRPr="003F15A7" w:rsidRDefault="00DB7653" w:rsidP="33FA747F">
      <w:pPr>
        <w:pStyle w:val="Paragrafoelenco"/>
        <w:numPr>
          <w:ilvl w:val="0"/>
          <w:numId w:val="6"/>
        </w:numPr>
        <w:spacing w:after="0" w:line="240" w:lineRule="auto"/>
        <w:ind w:right="113"/>
        <w:rPr>
          <w:rFonts w:eastAsiaTheme="minorEastAsia"/>
          <w:b/>
          <w:bCs/>
          <w:i/>
          <w:iCs/>
          <w:sz w:val="24"/>
          <w:szCs w:val="24"/>
          <w:lang w:val="en-US" w:eastAsia="ar-SA"/>
        </w:rPr>
      </w:pPr>
      <w:r w:rsidRPr="003F15A7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US" w:eastAsia="ar-SA"/>
        </w:rPr>
        <w:t xml:space="preserve">Periods must </w:t>
      </w:r>
      <w:r w:rsidR="00FF4C5A" w:rsidRPr="003F15A7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US" w:eastAsia="ar-SA"/>
        </w:rPr>
        <w:t>be within the last 5 years excluding the calendar year of this call</w:t>
      </w:r>
    </w:p>
    <w:p w14:paraId="226D0D00" w14:textId="77777777" w:rsidR="00DC571F" w:rsidRPr="003F15A7" w:rsidRDefault="00DC571F" w:rsidP="00AA597B">
      <w:pPr>
        <w:suppressAutoHyphens/>
        <w:spacing w:after="0" w:line="240" w:lineRule="auto"/>
        <w:ind w:right="113"/>
        <w:textAlignment w:val="center"/>
        <w:rPr>
          <w:rFonts w:ascii="Times New Roman" w:eastAsia="Times New Roman" w:hAnsi="Times New Roman" w:cs="Times New Roman"/>
          <w:b/>
          <w:i/>
          <w:iCs/>
          <w:sz w:val="24"/>
          <w:szCs w:val="20"/>
          <w:lang w:val="en-GB" w:eastAsia="ar-SA"/>
        </w:rPr>
      </w:pPr>
    </w:p>
    <w:tbl>
      <w:tblPr>
        <w:tblW w:w="100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60"/>
      </w:tblGrid>
      <w:tr w:rsidR="00DC571F" w:rsidRPr="003F15A7" w14:paraId="64619A9C" w14:textId="77777777" w:rsidTr="33FA747F">
        <w:trPr>
          <w:trHeight w:val="2520"/>
        </w:trPr>
        <w:tc>
          <w:tcPr>
            <w:tcW w:w="10060" w:type="dxa"/>
            <w:shd w:val="clear" w:color="auto" w:fill="auto"/>
          </w:tcPr>
          <w:p w14:paraId="75E6BFB8" w14:textId="77777777" w:rsidR="33FA747F" w:rsidRPr="003F15A7" w:rsidRDefault="33FA747F" w:rsidP="33FA747F">
            <w:pPr>
              <w:widowControl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</w:pPr>
            <w:bookmarkStart w:id="0" w:name="_GoBack"/>
            <w:bookmarkEnd w:id="0"/>
          </w:p>
        </w:tc>
      </w:tr>
    </w:tbl>
    <w:p w14:paraId="61E87FE7" w14:textId="77777777" w:rsidR="0015213E" w:rsidRDefault="0015213E" w:rsidP="0015213E">
      <w:pPr>
        <w:autoSpaceDE w:val="0"/>
        <w:autoSpaceDN w:val="0"/>
        <w:adjustRightInd w:val="0"/>
        <w:rPr>
          <w:b/>
          <w:i/>
          <w:color w:val="000000"/>
          <w:u w:val="single"/>
          <w:lang w:val="en-GB"/>
        </w:rPr>
      </w:pPr>
    </w:p>
    <w:p w14:paraId="10F2D5FA" w14:textId="63CD9C0D" w:rsidR="0015213E" w:rsidRPr="0015213E" w:rsidRDefault="0015213E" w:rsidP="0015213E">
      <w:pPr>
        <w:autoSpaceDE w:val="0"/>
        <w:autoSpaceDN w:val="0"/>
        <w:adjustRightInd w:val="0"/>
        <w:rPr>
          <w:rFonts w:ascii="Times New Roman" w:hAnsi="Times New Roman" w:cs="Times New Roman"/>
          <w:b/>
          <w:i/>
          <w:color w:val="000000"/>
          <w:sz w:val="24"/>
          <w:szCs w:val="24"/>
          <w:u w:val="single"/>
          <w:lang w:val="en-GB"/>
        </w:rPr>
      </w:pPr>
      <w:r w:rsidRPr="0015213E">
        <w:rPr>
          <w:rFonts w:ascii="Times New Roman" w:hAnsi="Times New Roman" w:cs="Times New Roman"/>
          <w:b/>
          <w:i/>
          <w:color w:val="000000"/>
          <w:sz w:val="24"/>
          <w:szCs w:val="24"/>
          <w:u w:val="single"/>
          <w:lang w:val="en-GB"/>
        </w:rPr>
        <w:t>Research topic selection</w:t>
      </w:r>
    </w:p>
    <w:p w14:paraId="4F0782AE" w14:textId="77777777" w:rsidR="0015213E" w:rsidRPr="0015213E" w:rsidRDefault="0015213E" w:rsidP="0015213E">
      <w:pPr>
        <w:autoSpaceDE w:val="0"/>
        <w:autoSpaceDN w:val="0"/>
        <w:adjustRightInd w:val="0"/>
        <w:rPr>
          <w:rFonts w:ascii="Times New Roman" w:hAnsi="Times New Roman" w:cs="Times New Roman"/>
          <w:b/>
          <w:i/>
          <w:color w:val="000000"/>
          <w:sz w:val="24"/>
          <w:szCs w:val="24"/>
          <w:lang w:val="en-GB"/>
        </w:rPr>
      </w:pPr>
      <w:r w:rsidRPr="0015213E">
        <w:rPr>
          <w:rFonts w:ascii="Times New Roman" w:hAnsi="Times New Roman" w:cs="Times New Roman"/>
          <w:b/>
          <w:i/>
          <w:color w:val="000000"/>
          <w:sz w:val="24"/>
          <w:szCs w:val="24"/>
          <w:lang w:val="en-GB"/>
        </w:rPr>
        <w:t>Please, list which research topic/s you are applying for (the list of the positions and the related topic is on the PhD Programme Table):</w:t>
      </w:r>
    </w:p>
    <w:tbl>
      <w:tblPr>
        <w:tblW w:w="99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909"/>
      </w:tblGrid>
      <w:tr w:rsidR="0015213E" w:rsidRPr="00043307" w14:paraId="54AA761E" w14:textId="77777777" w:rsidTr="000E045E">
        <w:trPr>
          <w:trHeight w:val="1591"/>
        </w:trPr>
        <w:tc>
          <w:tcPr>
            <w:tcW w:w="9909" w:type="dxa"/>
            <w:shd w:val="clear" w:color="auto" w:fill="auto"/>
          </w:tcPr>
          <w:p w14:paraId="6E2D2327" w14:textId="77777777" w:rsidR="0015213E" w:rsidRPr="00043307" w:rsidRDefault="0015213E" w:rsidP="000E045E">
            <w:pPr>
              <w:autoSpaceDE w:val="0"/>
              <w:autoSpaceDN w:val="0"/>
              <w:adjustRightInd w:val="0"/>
              <w:rPr>
                <w:b/>
                <w:bCs/>
                <w:color w:val="000000"/>
                <w:lang w:val="en-US"/>
              </w:rPr>
            </w:pPr>
          </w:p>
        </w:tc>
      </w:tr>
    </w:tbl>
    <w:p w14:paraId="2A824CEB" w14:textId="77777777" w:rsidR="0015213E" w:rsidRPr="009D2E81" w:rsidRDefault="0015213E" w:rsidP="0015213E">
      <w:pPr>
        <w:autoSpaceDE w:val="0"/>
        <w:autoSpaceDN w:val="0"/>
        <w:adjustRightInd w:val="0"/>
        <w:rPr>
          <w:color w:val="000000"/>
          <w:lang w:val="en-GB"/>
        </w:rPr>
      </w:pPr>
    </w:p>
    <w:p w14:paraId="42B4C3DE" w14:textId="4FC952A7" w:rsidR="0068082E" w:rsidRPr="00DC571F" w:rsidRDefault="0068082E" w:rsidP="0015213E">
      <w:pPr>
        <w:rPr>
          <w:lang w:val="en-GB"/>
        </w:rPr>
      </w:pPr>
    </w:p>
    <w:sectPr w:rsidR="0068082E" w:rsidRPr="00DC571F" w:rsidSect="00004044">
      <w:pgSz w:w="11906" w:h="16838"/>
      <w:pgMar w:top="993" w:right="1134" w:bottom="851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253DE4"/>
    <w:multiLevelType w:val="hybridMultilevel"/>
    <w:tmpl w:val="3F1EABD8"/>
    <w:lvl w:ilvl="0" w:tplc="42E8248C">
      <w:start w:val="9"/>
      <w:numFmt w:val="bullet"/>
      <w:lvlText w:val="-"/>
      <w:lvlJc w:val="left"/>
      <w:pPr>
        <w:ind w:left="360" w:hanging="360"/>
      </w:pPr>
      <w:rPr>
        <w:rFonts w:ascii="Verdana" w:hAnsi="Verdana" w:hint="default"/>
        <w:color w:val="auto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AC6B1D"/>
    <w:multiLevelType w:val="hybridMultilevel"/>
    <w:tmpl w:val="C1DEF0C6"/>
    <w:lvl w:ilvl="0" w:tplc="5FB2B454">
      <w:start w:val="1"/>
      <w:numFmt w:val="upperLetter"/>
      <w:lvlText w:val="%1."/>
      <w:lvlJc w:val="left"/>
      <w:pPr>
        <w:ind w:left="360" w:hanging="360"/>
      </w:pPr>
      <w:rPr>
        <w:rFonts w:cs="Lucida Sans Unicode" w:hint="default"/>
        <w:b/>
        <w:bCs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663EEE"/>
    <w:multiLevelType w:val="hybridMultilevel"/>
    <w:tmpl w:val="DF5A0D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6339C2"/>
    <w:multiLevelType w:val="hybridMultilevel"/>
    <w:tmpl w:val="0CF439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3D76A05"/>
    <w:multiLevelType w:val="hybridMultilevel"/>
    <w:tmpl w:val="1DBE7E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7EE73C3"/>
    <w:multiLevelType w:val="hybridMultilevel"/>
    <w:tmpl w:val="8C54D33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F041D15"/>
    <w:multiLevelType w:val="hybridMultilevel"/>
    <w:tmpl w:val="D95426BC"/>
    <w:lvl w:ilvl="0" w:tplc="42E8248C">
      <w:start w:val="9"/>
      <w:numFmt w:val="bullet"/>
      <w:lvlText w:val="-"/>
      <w:lvlJc w:val="left"/>
      <w:pPr>
        <w:ind w:left="3196" w:hanging="360"/>
      </w:pPr>
      <w:rPr>
        <w:rFonts w:ascii="Verdana" w:hAnsi="Verdana" w:hint="default"/>
        <w:color w:val="auto"/>
      </w:rPr>
    </w:lvl>
    <w:lvl w:ilvl="1" w:tplc="0410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7FA5300F"/>
    <w:multiLevelType w:val="hybridMultilevel"/>
    <w:tmpl w:val="DAF0E1F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"/>
  </w:num>
  <w:num w:numId="3">
    <w:abstractNumId w:val="0"/>
  </w:num>
  <w:num w:numId="4">
    <w:abstractNumId w:val="4"/>
  </w:num>
  <w:num w:numId="5">
    <w:abstractNumId w:val="3"/>
  </w:num>
  <w:num w:numId="6">
    <w:abstractNumId w:val="2"/>
  </w:num>
  <w:num w:numId="7">
    <w:abstractNumId w:val="5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2MLc0sbA0MTYwMjNV0lEKTi0uzszPAykwqQUAB77GLSwAAAA="/>
  </w:docVars>
  <w:rsids>
    <w:rsidRoot w:val="00973434"/>
    <w:rsid w:val="00004044"/>
    <w:rsid w:val="00053530"/>
    <w:rsid w:val="000754F5"/>
    <w:rsid w:val="000822F6"/>
    <w:rsid w:val="000977F0"/>
    <w:rsid w:val="0015213E"/>
    <w:rsid w:val="001729CF"/>
    <w:rsid w:val="002A3927"/>
    <w:rsid w:val="00320FB0"/>
    <w:rsid w:val="003A3F5E"/>
    <w:rsid w:val="003F15A7"/>
    <w:rsid w:val="00413B2C"/>
    <w:rsid w:val="0045408A"/>
    <w:rsid w:val="004D4098"/>
    <w:rsid w:val="00533E6A"/>
    <w:rsid w:val="00560C5C"/>
    <w:rsid w:val="00587E6E"/>
    <w:rsid w:val="005A3681"/>
    <w:rsid w:val="006041A6"/>
    <w:rsid w:val="006617DB"/>
    <w:rsid w:val="0068082E"/>
    <w:rsid w:val="00683814"/>
    <w:rsid w:val="0073715B"/>
    <w:rsid w:val="00745521"/>
    <w:rsid w:val="007E0D21"/>
    <w:rsid w:val="0084799E"/>
    <w:rsid w:val="008F0291"/>
    <w:rsid w:val="009253DA"/>
    <w:rsid w:val="00973434"/>
    <w:rsid w:val="009A43D6"/>
    <w:rsid w:val="00A11E12"/>
    <w:rsid w:val="00AA597B"/>
    <w:rsid w:val="00BC7594"/>
    <w:rsid w:val="00BF124F"/>
    <w:rsid w:val="00BF7E28"/>
    <w:rsid w:val="00C24141"/>
    <w:rsid w:val="00CA6B70"/>
    <w:rsid w:val="00CD0957"/>
    <w:rsid w:val="00DB1C40"/>
    <w:rsid w:val="00DB7653"/>
    <w:rsid w:val="00DC571F"/>
    <w:rsid w:val="00E1448E"/>
    <w:rsid w:val="00E91998"/>
    <w:rsid w:val="00ED0C6B"/>
    <w:rsid w:val="00FF4C5A"/>
    <w:rsid w:val="024148BC"/>
    <w:rsid w:val="0A4C5AA1"/>
    <w:rsid w:val="172DDD99"/>
    <w:rsid w:val="259DDBFF"/>
    <w:rsid w:val="325EA41E"/>
    <w:rsid w:val="33663C36"/>
    <w:rsid w:val="33FA747F"/>
    <w:rsid w:val="35020C97"/>
    <w:rsid w:val="369B8013"/>
    <w:rsid w:val="387D7558"/>
    <w:rsid w:val="3E72E401"/>
    <w:rsid w:val="4F99AD3D"/>
    <w:rsid w:val="59C0CA6E"/>
    <w:rsid w:val="5C801DCB"/>
    <w:rsid w:val="6E727FF6"/>
    <w:rsid w:val="7603B0DF"/>
    <w:rsid w:val="7BB644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022784"/>
  <w15:chartTrackingRefBased/>
  <w15:docId w15:val="{A92298A1-9086-49AB-8084-E2D066EAB9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1729CF"/>
    <w:pPr>
      <w:ind w:left="720"/>
      <w:contextualSpacing/>
    </w:pPr>
  </w:style>
  <w:style w:type="paragraph" w:customStyle="1" w:styleId="Default">
    <w:name w:val="Default"/>
    <w:rsid w:val="0045408A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GB"/>
    </w:rPr>
  </w:style>
  <w:style w:type="table" w:styleId="Grigliatabella">
    <w:name w:val="Table Grid"/>
    <w:basedOn w:val="Tabellanormale"/>
    <w:uiPriority w:val="39"/>
    <w:rsid w:val="004540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CVLeftHeading">
    <w:name w:val="_ECV_LeftHeading"/>
    <w:basedOn w:val="Normale"/>
    <w:rsid w:val="003A3F5E"/>
    <w:pPr>
      <w:widowControl w:val="0"/>
      <w:suppressLineNumbers/>
      <w:suppressAutoHyphens/>
      <w:spacing w:after="0" w:line="240" w:lineRule="auto"/>
      <w:ind w:right="283"/>
      <w:jc w:val="right"/>
    </w:pPr>
    <w:rPr>
      <w:rFonts w:ascii="Arial" w:eastAsia="SimSun" w:hAnsi="Arial" w:cs="Mangal"/>
      <w:caps/>
      <w:color w:val="0E4194"/>
      <w:spacing w:val="-6"/>
      <w:kern w:val="2"/>
      <w:sz w:val="18"/>
      <w:szCs w:val="24"/>
      <w:lang w:val="en-GB" w:eastAsia="zh-CN" w:bidi="hi-IN"/>
    </w:rPr>
  </w:style>
  <w:style w:type="paragraph" w:customStyle="1" w:styleId="ECVRightColumn">
    <w:name w:val="_ECV_RightColumn"/>
    <w:basedOn w:val="Normale"/>
    <w:rsid w:val="003A3F5E"/>
    <w:pPr>
      <w:widowControl w:val="0"/>
      <w:suppressLineNumbers/>
      <w:suppressAutoHyphens/>
      <w:spacing w:before="62" w:after="0" w:line="240" w:lineRule="auto"/>
    </w:pPr>
    <w:rPr>
      <w:rFonts w:ascii="Arial" w:eastAsia="SimSun" w:hAnsi="Arial" w:cs="Mangal"/>
      <w:color w:val="404040"/>
      <w:spacing w:val="-6"/>
      <w:kern w:val="2"/>
      <w:sz w:val="16"/>
      <w:szCs w:val="24"/>
      <w:lang w:val="en-GB" w:eastAsia="zh-CN" w:bidi="hi-IN"/>
    </w:rPr>
  </w:style>
  <w:style w:type="paragraph" w:customStyle="1" w:styleId="ECVSectionDetails">
    <w:name w:val="_ECV_SectionDetails"/>
    <w:basedOn w:val="Normale"/>
    <w:rsid w:val="003A3F5E"/>
    <w:pPr>
      <w:widowControl w:val="0"/>
      <w:suppressLineNumbers/>
      <w:suppressAutoHyphens/>
      <w:autoSpaceDE w:val="0"/>
      <w:spacing w:before="28" w:after="0" w:line="100" w:lineRule="atLeast"/>
    </w:pPr>
    <w:rPr>
      <w:rFonts w:ascii="Arial" w:eastAsia="SimSun" w:hAnsi="Arial" w:cs="Mangal"/>
      <w:color w:val="3F3A38"/>
      <w:spacing w:val="-6"/>
      <w:kern w:val="2"/>
      <w:sz w:val="18"/>
      <w:szCs w:val="24"/>
      <w:lang w:val="en-GB" w:eastAsia="zh-CN" w:bidi="hi-IN"/>
    </w:rPr>
  </w:style>
  <w:style w:type="paragraph" w:customStyle="1" w:styleId="ECVLeftDetails">
    <w:name w:val="_ECV_LeftDetails"/>
    <w:basedOn w:val="ECVLeftHeading"/>
    <w:rsid w:val="003A3F5E"/>
    <w:pPr>
      <w:spacing w:before="23"/>
    </w:pPr>
    <w:rPr>
      <w:caps w:val="0"/>
    </w:rPr>
  </w:style>
  <w:style w:type="paragraph" w:customStyle="1" w:styleId="ECVLanguageHeading">
    <w:name w:val="_ECV_LanguageHeading"/>
    <w:basedOn w:val="ECVRightColumn"/>
    <w:rsid w:val="003A3F5E"/>
    <w:pPr>
      <w:spacing w:before="0"/>
      <w:jc w:val="center"/>
    </w:pPr>
    <w:rPr>
      <w:caps/>
      <w:color w:val="0E4194"/>
      <w:sz w:val="14"/>
    </w:rPr>
  </w:style>
  <w:style w:type="paragraph" w:customStyle="1" w:styleId="ECVLanguageSubHeading">
    <w:name w:val="_ECV_LanguageSubHeading"/>
    <w:basedOn w:val="ECVLanguageHeading"/>
    <w:rsid w:val="003A3F5E"/>
    <w:pPr>
      <w:spacing w:line="100" w:lineRule="atLeast"/>
    </w:pPr>
    <w:rPr>
      <w:caps w:val="0"/>
      <w:sz w:val="16"/>
    </w:rPr>
  </w:style>
  <w:style w:type="paragraph" w:customStyle="1" w:styleId="ECVLanguageLevel">
    <w:name w:val="_ECV_LanguageLevel"/>
    <w:basedOn w:val="ECVSectionDetails"/>
    <w:rsid w:val="003A3F5E"/>
    <w:pPr>
      <w:jc w:val="center"/>
    </w:pPr>
    <w:rPr>
      <w:caps/>
    </w:rPr>
  </w:style>
  <w:style w:type="paragraph" w:customStyle="1" w:styleId="ECVLanguageCertificate">
    <w:name w:val="_ECV_LanguageCertificate"/>
    <w:basedOn w:val="ECVRightColumn"/>
    <w:rsid w:val="003A3F5E"/>
    <w:pPr>
      <w:spacing w:before="0" w:line="100" w:lineRule="atLeast"/>
      <w:ind w:right="283"/>
      <w:jc w:val="center"/>
    </w:pPr>
    <w:rPr>
      <w:color w:val="3F3A38"/>
    </w:rPr>
  </w:style>
  <w:style w:type="paragraph" w:customStyle="1" w:styleId="ECVLanguageExplanation">
    <w:name w:val="_ECV_LanguageExplanation"/>
    <w:basedOn w:val="Normale"/>
    <w:rsid w:val="003A3F5E"/>
    <w:pPr>
      <w:widowControl w:val="0"/>
      <w:suppressAutoHyphens/>
      <w:autoSpaceDE w:val="0"/>
      <w:spacing w:after="0" w:line="100" w:lineRule="atLeast"/>
    </w:pPr>
    <w:rPr>
      <w:rFonts w:ascii="Arial" w:eastAsia="SimSun" w:hAnsi="Arial" w:cs="Mangal"/>
      <w:color w:val="0E4194"/>
      <w:spacing w:val="-6"/>
      <w:kern w:val="2"/>
      <w:sz w:val="15"/>
      <w:szCs w:val="24"/>
      <w:lang w:val="en-GB" w:eastAsia="zh-CN" w:bidi="hi-IN"/>
    </w:rPr>
  </w:style>
  <w:style w:type="paragraph" w:customStyle="1" w:styleId="ECVLanguageName">
    <w:name w:val="_ECV_LanguageName"/>
    <w:basedOn w:val="ECVLanguageCertificate"/>
    <w:rsid w:val="003A3F5E"/>
    <w:pPr>
      <w:jc w:val="right"/>
    </w:pPr>
    <w:rPr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0044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68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D245D8-906A-487C-8C6A-6B4D52440C85}"/>
      </w:docPartPr>
      <w:docPartBody>
        <w:p w:rsidR="009A7239" w:rsidRDefault="009A7239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defaultTabStop w:val="708"/>
  <w:hyphenationZone w:val="283"/>
  <w:characterSpacingControl w:val="doNotCompress"/>
  <w:compat>
    <w:useFELayout/>
    <w:compatSetting w:name="compatibilityMode" w:uri="http://schemas.microsoft.com/office/word" w:val="12"/>
  </w:compat>
  <w:rsids>
    <w:rsidRoot w:val="009A7239"/>
    <w:rsid w:val="009A7239"/>
    <w:rsid w:val="00FE73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it-IT" w:eastAsia="it-IT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565E68986F0C14A97DE0395CA83C91A" ma:contentTypeVersion="14" ma:contentTypeDescription="Create a new document." ma:contentTypeScope="" ma:versionID="8ff56ca5ffab18a63e469240d8d8a9e5">
  <xsd:schema xmlns:xsd="http://www.w3.org/2001/XMLSchema" xmlns:xs="http://www.w3.org/2001/XMLSchema" xmlns:p="http://schemas.microsoft.com/office/2006/metadata/properties" xmlns:ns3="d6c1d493-9a97-489d-8ed7-35342daa24a6" xmlns:ns4="4fcbf2c6-e5fb-4115-815d-6cff1eafa931" targetNamespace="http://schemas.microsoft.com/office/2006/metadata/properties" ma:root="true" ma:fieldsID="9d41726aae7ce21af0323d414de4cba8" ns3:_="" ns4:_="">
    <xsd:import namespace="d6c1d493-9a97-489d-8ed7-35342daa24a6"/>
    <xsd:import namespace="4fcbf2c6-e5fb-4115-815d-6cff1eafa93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c1d493-9a97-489d-8ed7-35342daa24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cbf2c6-e5fb-4115-815d-6cff1eafa931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AF21E32-A22F-427F-AEB4-B69635DAD3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6c1d493-9a97-489d-8ed7-35342daa24a6"/>
    <ds:schemaRef ds:uri="4fcbf2c6-e5fb-4115-815d-6cff1eafa93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FB5DA0A-9D54-43EE-A29A-DE8088BCC28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6852E07-65EE-40BA-95DB-03CB6EA6C29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389</Words>
  <Characters>2219</Characters>
  <Application>Microsoft Office Word</Application>
  <DocSecurity>0</DocSecurity>
  <Lines>18</Lines>
  <Paragraphs>5</Paragraphs>
  <ScaleCrop>false</ScaleCrop>
  <Company>Alma Mater Studiorum</Company>
  <LinksUpToDate>false</LinksUpToDate>
  <CharactersWithSpaces>2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Alessia Del Bianco</cp:lastModifiedBy>
  <cp:revision>25</cp:revision>
  <dcterms:created xsi:type="dcterms:W3CDTF">2022-03-09T14:00:00Z</dcterms:created>
  <dcterms:modified xsi:type="dcterms:W3CDTF">2022-06-28T1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565E68986F0C14A97DE0395CA83C91A</vt:lpwstr>
  </property>
</Properties>
</file>